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47C78B43" w:rsidR="000A3C2F" w:rsidRDefault="00A35C53" w:rsidP="003E65BA">
      <w:pPr>
        <w:pStyle w:val="Heading1"/>
      </w:pPr>
      <w:r>
        <w:t>Highly Specialised Technologies Evaluation Committee (HSTEC)</w:t>
      </w:r>
      <w:r w:rsidR="000A3C2F">
        <w:t xml:space="preserve"> meeting minutes</w:t>
      </w:r>
    </w:p>
    <w:p w14:paraId="1B1C52DF" w14:textId="17868DD6" w:rsidR="00BA4EAD" w:rsidRDefault="00BA4EAD" w:rsidP="00C7373D">
      <w:pPr>
        <w:pStyle w:val="Paragraphnonumbers"/>
      </w:pPr>
      <w:r w:rsidRPr="00BA4EAD">
        <w:rPr>
          <w:b/>
        </w:rPr>
        <w:t>Minutes:</w:t>
      </w:r>
      <w:r>
        <w:rPr>
          <w:b/>
        </w:rPr>
        <w:tab/>
      </w:r>
      <w:r w:rsidR="00682F9B">
        <w:rPr>
          <w:b/>
        </w:rPr>
        <w:tab/>
      </w:r>
      <w:r w:rsidR="00664092">
        <w:t>Confirmed</w:t>
      </w:r>
    </w:p>
    <w:p w14:paraId="28A3F06E" w14:textId="48DDDAF7" w:rsidR="00BA4EAD" w:rsidRPr="00205638" w:rsidRDefault="00BA4EAD" w:rsidP="00C7373D">
      <w:pPr>
        <w:pStyle w:val="Paragraphnonumbers"/>
      </w:pPr>
      <w:r w:rsidRPr="006231D3">
        <w:rPr>
          <w:b/>
        </w:rPr>
        <w:t>Date and time:</w:t>
      </w:r>
      <w:r w:rsidRPr="006231D3">
        <w:rPr>
          <w:b/>
        </w:rPr>
        <w:tab/>
      </w:r>
      <w:r w:rsidR="00682F9B">
        <w:rPr>
          <w:b/>
        </w:rPr>
        <w:tab/>
      </w:r>
      <w:r w:rsidR="0082244E">
        <w:t>Wednesday 12 October 2022</w:t>
      </w:r>
    </w:p>
    <w:p w14:paraId="344B8760" w14:textId="49C13E12" w:rsidR="00BA4EAD" w:rsidRDefault="00BA4EAD" w:rsidP="00C7373D">
      <w:pPr>
        <w:pStyle w:val="Paragraphnonumbers"/>
      </w:pPr>
      <w:r w:rsidRPr="006231D3">
        <w:rPr>
          <w:b/>
        </w:rPr>
        <w:t>Location:</w:t>
      </w:r>
      <w:r w:rsidRPr="006231D3">
        <w:rPr>
          <w:b/>
        </w:rPr>
        <w:tab/>
      </w:r>
      <w:r w:rsidR="00682F9B">
        <w:rPr>
          <w:b/>
        </w:rPr>
        <w:tab/>
      </w:r>
      <w:r w:rsidR="0082244E">
        <w:t>Via Zoom Conference Call</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056894DE" w14:textId="24913F6F" w:rsidR="002B5720" w:rsidRPr="00B8700C" w:rsidRDefault="00A35C53" w:rsidP="00C7373D">
      <w:pPr>
        <w:pStyle w:val="Paragraph"/>
      </w:pPr>
      <w:r w:rsidRPr="00B8700C">
        <w:t>Dr Peter Jackson</w:t>
      </w:r>
      <w:r w:rsidR="00BA4EAD" w:rsidRPr="00B8700C">
        <w:t xml:space="preserve"> (Chair)</w:t>
      </w:r>
      <w:r w:rsidR="002B5720" w:rsidRPr="00B8700C">
        <w:tab/>
      </w:r>
      <w:r w:rsidR="00682F9B" w:rsidRPr="00B8700C">
        <w:tab/>
      </w:r>
      <w:r w:rsidR="00682F9B" w:rsidRPr="00B8700C">
        <w:tab/>
      </w:r>
      <w:r w:rsidR="003A4E3F" w:rsidRPr="00B8700C">
        <w:tab/>
      </w:r>
      <w:r w:rsidR="002B5720" w:rsidRPr="00B8700C">
        <w:t>Present for all items</w:t>
      </w:r>
    </w:p>
    <w:p w14:paraId="1823B0D0" w14:textId="7C6FBF4D" w:rsidR="002B5720" w:rsidRPr="00B8700C" w:rsidRDefault="00A35C53" w:rsidP="00C7373D">
      <w:pPr>
        <w:pStyle w:val="Paragraph"/>
      </w:pPr>
      <w:r w:rsidRPr="00B8700C">
        <w:t>Dr Paul Arundel</w:t>
      </w:r>
      <w:r w:rsidR="00BA4EAD" w:rsidRPr="00B8700C">
        <w:t xml:space="preserve"> (Vice Chair)</w:t>
      </w:r>
      <w:r w:rsidR="002B5720" w:rsidRPr="00B8700C">
        <w:tab/>
      </w:r>
      <w:r w:rsidR="00682F9B" w:rsidRPr="00B8700C">
        <w:tab/>
      </w:r>
      <w:r w:rsidR="00682F9B" w:rsidRPr="00B8700C">
        <w:tab/>
      </w:r>
      <w:r w:rsidR="003A4E3F" w:rsidRPr="00B8700C">
        <w:tab/>
      </w:r>
      <w:r w:rsidR="002B5720" w:rsidRPr="00B8700C">
        <w:t xml:space="preserve">Present for </w:t>
      </w:r>
      <w:r w:rsidR="00BA2166" w:rsidRPr="00B8700C">
        <w:t>item 1 to 4.3</w:t>
      </w:r>
    </w:p>
    <w:p w14:paraId="6152BC1A" w14:textId="56100BAE" w:rsidR="002B5720" w:rsidRPr="00B8700C" w:rsidRDefault="00A35C53" w:rsidP="00C7373D">
      <w:pPr>
        <w:pStyle w:val="Paragraph"/>
      </w:pPr>
      <w:r w:rsidRPr="00B8700C">
        <w:t>Annett Blochberger</w:t>
      </w:r>
      <w:r w:rsidR="002B5720" w:rsidRPr="00B8700C">
        <w:tab/>
      </w:r>
      <w:r w:rsidR="00682F9B" w:rsidRPr="00B8700C">
        <w:tab/>
      </w:r>
      <w:r w:rsidR="00682F9B" w:rsidRPr="00B8700C">
        <w:tab/>
      </w:r>
      <w:r w:rsidR="003A4E3F" w:rsidRPr="00B8700C">
        <w:tab/>
      </w:r>
      <w:r w:rsidR="002B5720" w:rsidRPr="00B8700C">
        <w:t>Present for all items</w:t>
      </w:r>
    </w:p>
    <w:p w14:paraId="409CFDCF" w14:textId="7AA647DF" w:rsidR="00A35C53" w:rsidRPr="00B8700C" w:rsidRDefault="00A35C53" w:rsidP="00C7373D">
      <w:pPr>
        <w:pStyle w:val="Paragraph"/>
      </w:pPr>
      <w:r w:rsidRPr="00B8700C">
        <w:t>Emtiyaz Chowdhury</w:t>
      </w:r>
      <w:r w:rsidR="00C064B4" w:rsidRPr="00B8700C">
        <w:tab/>
      </w:r>
      <w:r w:rsidR="00C064B4" w:rsidRPr="00B8700C">
        <w:tab/>
      </w:r>
      <w:r w:rsidR="00C064B4" w:rsidRPr="00B8700C">
        <w:tab/>
      </w:r>
      <w:r w:rsidR="00C064B4" w:rsidRPr="00B8700C">
        <w:tab/>
        <w:t>Present for all items</w:t>
      </w:r>
    </w:p>
    <w:p w14:paraId="338D100C" w14:textId="45BBF0C2" w:rsidR="002B5720" w:rsidRPr="00B8700C" w:rsidRDefault="00A35C53" w:rsidP="00C7373D">
      <w:pPr>
        <w:pStyle w:val="Paragraph"/>
      </w:pPr>
      <w:r w:rsidRPr="00B8700C">
        <w:t>Sarah Davis</w:t>
      </w:r>
      <w:r w:rsidR="002B5720" w:rsidRPr="00B8700C">
        <w:tab/>
      </w:r>
      <w:r w:rsidR="00682F9B" w:rsidRPr="00B8700C">
        <w:tab/>
      </w:r>
      <w:r w:rsidR="00682F9B" w:rsidRPr="00B8700C">
        <w:tab/>
      </w:r>
      <w:r w:rsidR="003A4E3F" w:rsidRPr="00B8700C">
        <w:tab/>
      </w:r>
      <w:r w:rsidR="002B5720" w:rsidRPr="00B8700C">
        <w:t>Present for all items</w:t>
      </w:r>
    </w:p>
    <w:p w14:paraId="45AD7CA4" w14:textId="580C64E6" w:rsidR="002B5720" w:rsidRPr="00B8700C" w:rsidRDefault="00A35C53" w:rsidP="00C7373D">
      <w:pPr>
        <w:pStyle w:val="Paragraph"/>
      </w:pPr>
      <w:r w:rsidRPr="00B8700C">
        <w:t>Carrie Gardner</w:t>
      </w:r>
      <w:r w:rsidR="002B5720" w:rsidRPr="00B8700C">
        <w:tab/>
      </w:r>
      <w:r w:rsidR="00682F9B" w:rsidRPr="00B8700C">
        <w:tab/>
      </w:r>
      <w:r w:rsidR="00682F9B" w:rsidRPr="00B8700C">
        <w:tab/>
      </w:r>
      <w:r w:rsidR="003A4E3F" w:rsidRPr="00B8700C">
        <w:tab/>
      </w:r>
      <w:r w:rsidR="002B5720" w:rsidRPr="00B8700C">
        <w:t>Present for all items</w:t>
      </w:r>
    </w:p>
    <w:p w14:paraId="2B938914" w14:textId="78A89B00" w:rsidR="002B5720" w:rsidRPr="00B8700C" w:rsidRDefault="00A35C53" w:rsidP="00C7373D">
      <w:pPr>
        <w:pStyle w:val="Paragraph"/>
      </w:pPr>
      <w:r w:rsidRPr="00B8700C">
        <w:t>Jeremy Manuel O.</w:t>
      </w:r>
      <w:proofErr w:type="gramStart"/>
      <w:r w:rsidRPr="00B8700C">
        <w:t>B.E</w:t>
      </w:r>
      <w:proofErr w:type="gramEnd"/>
      <w:r w:rsidR="002B5720" w:rsidRPr="00B8700C">
        <w:tab/>
      </w:r>
      <w:r w:rsidR="00682F9B" w:rsidRPr="00B8700C">
        <w:tab/>
      </w:r>
      <w:r w:rsidR="00682F9B" w:rsidRPr="00B8700C">
        <w:tab/>
      </w:r>
      <w:r w:rsidR="003A4E3F" w:rsidRPr="00B8700C">
        <w:tab/>
      </w:r>
      <w:r w:rsidR="002B5720" w:rsidRPr="00B8700C">
        <w:t>Present for all items</w:t>
      </w:r>
    </w:p>
    <w:p w14:paraId="2F68AD12" w14:textId="4CA67CF2" w:rsidR="002B5720" w:rsidRPr="00B8700C" w:rsidRDefault="00C064B4" w:rsidP="00C7373D">
      <w:pPr>
        <w:pStyle w:val="Paragraph"/>
      </w:pPr>
      <w:r w:rsidRPr="00B8700C">
        <w:t>Dr Mark Sheehan</w:t>
      </w:r>
      <w:r w:rsidR="002B5720" w:rsidRPr="00B8700C">
        <w:tab/>
      </w:r>
      <w:r w:rsidR="00682F9B" w:rsidRPr="00B8700C">
        <w:tab/>
      </w:r>
      <w:r w:rsidR="00682F9B" w:rsidRPr="00B8700C">
        <w:tab/>
      </w:r>
      <w:r w:rsidR="003A4E3F" w:rsidRPr="00B8700C">
        <w:tab/>
      </w:r>
      <w:r w:rsidR="002B5720" w:rsidRPr="00B8700C">
        <w:t>Present for all items</w:t>
      </w:r>
    </w:p>
    <w:p w14:paraId="2A14312C" w14:textId="63EEA620" w:rsidR="0082244E" w:rsidRPr="00B8700C" w:rsidRDefault="0082244E" w:rsidP="00C7373D">
      <w:pPr>
        <w:pStyle w:val="Paragraph"/>
      </w:pPr>
      <w:r w:rsidRPr="00B8700C">
        <w:t>Stella O’Brien</w:t>
      </w:r>
      <w:r w:rsidRPr="00B8700C">
        <w:tab/>
      </w:r>
      <w:r w:rsidRPr="00B8700C">
        <w:tab/>
      </w:r>
      <w:r w:rsidRPr="00B8700C">
        <w:tab/>
      </w:r>
      <w:r w:rsidRPr="00B8700C">
        <w:tab/>
        <w:t xml:space="preserve">Present for </w:t>
      </w:r>
      <w:r w:rsidR="00975D4D" w:rsidRPr="00B8700C">
        <w:t>1 to 4.3</w:t>
      </w:r>
    </w:p>
    <w:p w14:paraId="1468B3FB" w14:textId="755B4946" w:rsidR="002B5720" w:rsidRDefault="00C064B4" w:rsidP="00C7373D">
      <w:pPr>
        <w:pStyle w:val="Paragraph"/>
      </w:pPr>
      <w:r>
        <w:t>Karen Whitehead M.</w:t>
      </w:r>
      <w:proofErr w:type="gramStart"/>
      <w:r>
        <w:t>B.E</w:t>
      </w:r>
      <w:proofErr w:type="gramEnd"/>
      <w:r w:rsidR="002B5720" w:rsidRPr="00C7373D">
        <w:tab/>
      </w:r>
      <w:r w:rsidR="00682F9B">
        <w:tab/>
      </w:r>
      <w:r w:rsidR="00682F9B">
        <w:tab/>
      </w:r>
      <w:r w:rsidR="003A4E3F">
        <w:tab/>
      </w:r>
      <w:r w:rsidR="002B5720" w:rsidRPr="00C7373D">
        <w:t>Present for all items</w:t>
      </w:r>
    </w:p>
    <w:p w14:paraId="4A16E868" w14:textId="5C6CBFB4" w:rsidR="0082244E" w:rsidRDefault="0082244E" w:rsidP="00C7373D">
      <w:pPr>
        <w:pStyle w:val="Paragraph"/>
      </w:pPr>
      <w:r>
        <w:t>Tony Wootton</w:t>
      </w:r>
      <w:r>
        <w:tab/>
      </w:r>
      <w:r>
        <w:tab/>
      </w:r>
      <w:r>
        <w:tab/>
      </w:r>
      <w:r>
        <w:tab/>
        <w:t xml:space="preserve">Present for items </w:t>
      </w:r>
    </w:p>
    <w:p w14:paraId="5D4AC9A3" w14:textId="77777777" w:rsidR="00BC5555" w:rsidRPr="00C7373D" w:rsidRDefault="00BC5555" w:rsidP="00975D4D">
      <w:pPr>
        <w:pStyle w:val="Paragraph"/>
        <w:numPr>
          <w:ilvl w:val="0"/>
          <w:numId w:val="0"/>
        </w:numPr>
      </w:pPr>
    </w:p>
    <w:p w14:paraId="2B1F55A5" w14:textId="7BF350B4" w:rsidR="002B5720" w:rsidRDefault="00BA4EAD" w:rsidP="003E65BA">
      <w:pPr>
        <w:pStyle w:val="Heading3unnumbered"/>
      </w:pPr>
      <w:r w:rsidRPr="006231D3">
        <w:t xml:space="preserve">NICE staff </w:t>
      </w:r>
      <w:r w:rsidRPr="00FD0266">
        <w:t>present</w:t>
      </w:r>
    </w:p>
    <w:p w14:paraId="4D797D85" w14:textId="2A9F9248" w:rsidR="00604220" w:rsidRPr="00B8700C" w:rsidRDefault="00604220" w:rsidP="00C7373D">
      <w:pPr>
        <w:pStyle w:val="Paragraphnonumbers"/>
      </w:pPr>
      <w:r w:rsidRPr="00B8700C">
        <w:t>Natalie Spray, Programme Manager</w:t>
      </w:r>
      <w:r w:rsidRPr="00B8700C">
        <w:tab/>
      </w:r>
      <w:r w:rsidRPr="00B8700C">
        <w:tab/>
      </w:r>
      <w:r w:rsidRPr="00B8700C">
        <w:tab/>
      </w:r>
      <w:r w:rsidRPr="00B8700C">
        <w:tab/>
        <w:t>Present for item</w:t>
      </w:r>
      <w:r w:rsidR="0064436F" w:rsidRPr="00B8700C">
        <w:t xml:space="preserve"> 5</w:t>
      </w:r>
      <w:r w:rsidR="00B8700C" w:rsidRPr="00B8700C">
        <w:t xml:space="preserve"> to 5.2.3</w:t>
      </w:r>
    </w:p>
    <w:p w14:paraId="28809F3A" w14:textId="686A3BE5" w:rsidR="00604220" w:rsidRPr="00B8700C" w:rsidRDefault="00604220" w:rsidP="00C7373D">
      <w:pPr>
        <w:pStyle w:val="Paragraphnonumbers"/>
      </w:pPr>
      <w:r w:rsidRPr="00B8700C">
        <w:t>Charlotte Bee, Programme Manager</w:t>
      </w:r>
      <w:r w:rsidRPr="00B8700C">
        <w:tab/>
      </w:r>
      <w:r w:rsidRPr="00B8700C">
        <w:tab/>
      </w:r>
      <w:r w:rsidRPr="00B8700C">
        <w:tab/>
      </w:r>
      <w:r w:rsidRPr="00B8700C">
        <w:tab/>
        <w:t>Present for items</w:t>
      </w:r>
    </w:p>
    <w:p w14:paraId="613662F5" w14:textId="0E5CA3FA" w:rsidR="00604220" w:rsidRDefault="005A701A" w:rsidP="00C7373D">
      <w:pPr>
        <w:pStyle w:val="Paragraphnonumbers"/>
      </w:pPr>
      <w:r w:rsidRPr="00B8700C">
        <w:t>Richard Diaz</w:t>
      </w:r>
      <w:r w:rsidR="00BA4EAD" w:rsidRPr="00B8700C">
        <w:t xml:space="preserve">, </w:t>
      </w:r>
      <w:r w:rsidR="00604220" w:rsidRPr="00B8700C">
        <w:t>Associate Director</w:t>
      </w:r>
      <w:r w:rsidR="00BA4EAD" w:rsidRPr="00B8700C">
        <w:tab/>
      </w:r>
      <w:r w:rsidR="00682F9B" w:rsidRPr="00B8700C">
        <w:tab/>
      </w:r>
      <w:r w:rsidR="00682F9B" w:rsidRPr="00B8700C">
        <w:tab/>
      </w:r>
      <w:r w:rsidR="003A4E3F" w:rsidRPr="00B8700C">
        <w:tab/>
      </w:r>
      <w:r w:rsidR="00BA4EAD" w:rsidRPr="00B8700C">
        <w:t>Present for all items</w:t>
      </w:r>
    </w:p>
    <w:p w14:paraId="130B5456" w14:textId="683D9743" w:rsidR="00B8700C" w:rsidRPr="00B8700C" w:rsidRDefault="00B8700C" w:rsidP="00C7373D">
      <w:pPr>
        <w:pStyle w:val="Paragraphnonumbers"/>
      </w:pPr>
      <w:r w:rsidRPr="00B8700C">
        <w:t>Thomas Strong, Associate Director, Managed Access</w:t>
      </w:r>
      <w:r>
        <w:t xml:space="preserve"> </w:t>
      </w:r>
      <w:r w:rsidR="000E3C18">
        <w:tab/>
      </w:r>
      <w:r w:rsidRPr="00B8700C">
        <w:t>Present for item 5 to 5.2.3</w:t>
      </w:r>
    </w:p>
    <w:p w14:paraId="71408DE2" w14:textId="4F9D1C43" w:rsidR="002B5720" w:rsidRPr="00B8700C" w:rsidRDefault="005A701A" w:rsidP="00C7373D">
      <w:pPr>
        <w:pStyle w:val="Paragraphnonumbers"/>
      </w:pPr>
      <w:r w:rsidRPr="00B8700C">
        <w:t>Celia Mayers</w:t>
      </w:r>
      <w:r w:rsidR="002B5720" w:rsidRPr="00B8700C">
        <w:t>,</w:t>
      </w:r>
      <w:r w:rsidR="00604220" w:rsidRPr="00B8700C">
        <w:t xml:space="preserve"> Project Manager</w:t>
      </w:r>
      <w:r w:rsidR="002B5720" w:rsidRPr="00B8700C">
        <w:tab/>
      </w:r>
      <w:r w:rsidR="00682F9B" w:rsidRPr="00B8700C">
        <w:tab/>
      </w:r>
      <w:r w:rsidR="00682F9B" w:rsidRPr="00B8700C">
        <w:tab/>
      </w:r>
      <w:r w:rsidR="003A4E3F" w:rsidRPr="00B8700C">
        <w:tab/>
      </w:r>
      <w:r w:rsidR="002B5720" w:rsidRPr="00B8700C">
        <w:t xml:space="preserve">Present for </w:t>
      </w:r>
      <w:r w:rsidR="0064436F" w:rsidRPr="00B8700C">
        <w:t>item 1 to 4.3</w:t>
      </w:r>
      <w:r w:rsidR="00B8700C">
        <w:t>.2</w:t>
      </w:r>
    </w:p>
    <w:p w14:paraId="548FF8BB" w14:textId="29484E5F" w:rsidR="002B5720" w:rsidRDefault="00604220" w:rsidP="00C7373D">
      <w:pPr>
        <w:pStyle w:val="Paragraphnonumbers"/>
      </w:pPr>
      <w:r w:rsidRPr="00B8700C">
        <w:t>Daniel Davies</w:t>
      </w:r>
      <w:r w:rsidR="002B5720" w:rsidRPr="00B8700C">
        <w:t xml:space="preserve">, </w:t>
      </w:r>
      <w:r w:rsidRPr="00B8700C">
        <w:t>Project Manager</w:t>
      </w:r>
      <w:r w:rsidR="002B5720" w:rsidRPr="00B8700C">
        <w:tab/>
      </w:r>
      <w:r w:rsidR="00682F9B" w:rsidRPr="00B8700C">
        <w:tab/>
      </w:r>
      <w:r w:rsidR="00682F9B" w:rsidRPr="00B8700C">
        <w:tab/>
      </w:r>
      <w:r w:rsidR="003A4E3F" w:rsidRPr="00B8700C">
        <w:tab/>
      </w:r>
      <w:r w:rsidR="002B5720" w:rsidRPr="00B8700C">
        <w:t xml:space="preserve">Present for </w:t>
      </w:r>
      <w:r w:rsidR="0064436F" w:rsidRPr="00B8700C">
        <w:t>item 5</w:t>
      </w:r>
      <w:r w:rsidR="00B8700C" w:rsidRPr="00B8700C">
        <w:t xml:space="preserve"> to 5.2.3</w:t>
      </w:r>
    </w:p>
    <w:p w14:paraId="324611D9" w14:textId="375E9F35" w:rsidR="002B5720" w:rsidRPr="000E3C18" w:rsidRDefault="00604220" w:rsidP="00C7373D">
      <w:pPr>
        <w:pStyle w:val="Paragraphnonumbers"/>
      </w:pPr>
      <w:r w:rsidRPr="000E3C18">
        <w:t>Mary Hughes</w:t>
      </w:r>
      <w:r w:rsidR="002B5720" w:rsidRPr="000E3C18">
        <w:t xml:space="preserve">, </w:t>
      </w:r>
      <w:r w:rsidRPr="000E3C18">
        <w:t xml:space="preserve">Technical Adviser </w:t>
      </w:r>
      <w:r w:rsidR="002B5720" w:rsidRPr="000E3C18">
        <w:tab/>
      </w:r>
      <w:r w:rsidR="00682F9B" w:rsidRPr="000E3C18">
        <w:tab/>
      </w:r>
      <w:r w:rsidR="00682F9B" w:rsidRPr="000E3C18">
        <w:tab/>
      </w:r>
      <w:r w:rsidR="003A4E3F" w:rsidRPr="000E3C18">
        <w:tab/>
      </w:r>
      <w:r w:rsidR="002B5720" w:rsidRPr="000E3C18">
        <w:t xml:space="preserve">Present for </w:t>
      </w:r>
      <w:r w:rsidR="000E3C18" w:rsidRPr="000E3C18">
        <w:t>item 1 to 4.3.2</w:t>
      </w:r>
    </w:p>
    <w:p w14:paraId="457B38A5" w14:textId="34FCFB33" w:rsidR="00EA2B70" w:rsidRPr="000E3C18" w:rsidRDefault="00EA2B70" w:rsidP="00C7373D">
      <w:pPr>
        <w:pStyle w:val="Paragraphnonumbers"/>
      </w:pPr>
      <w:r w:rsidRPr="000E3C18">
        <w:lastRenderedPageBreak/>
        <w:t xml:space="preserve">Michelle Green, Health Technology Assessment Adviser </w:t>
      </w:r>
      <w:r w:rsidR="000E3C18">
        <w:tab/>
        <w:t xml:space="preserve"> </w:t>
      </w:r>
      <w:r w:rsidRPr="000E3C18">
        <w:t>Present for items</w:t>
      </w:r>
      <w:r w:rsidR="000E3C18">
        <w:t xml:space="preserve"> 5 to 5.2.3</w:t>
      </w:r>
    </w:p>
    <w:p w14:paraId="747AE6B6" w14:textId="5C4D262C" w:rsidR="00EA2B70" w:rsidRPr="000E3C18" w:rsidRDefault="00EA2B70" w:rsidP="00C7373D">
      <w:pPr>
        <w:pStyle w:val="Paragraphnonumbers"/>
      </w:pPr>
      <w:r w:rsidRPr="000E3C18">
        <w:t>Rufaro Kausi, Health Technology Assessment Adviser</w:t>
      </w:r>
      <w:r w:rsidR="000E3C18">
        <w:tab/>
      </w:r>
      <w:r w:rsidRPr="000E3C18">
        <w:t xml:space="preserve"> Present for items</w:t>
      </w:r>
      <w:r w:rsidR="00B8700C" w:rsidRPr="000E3C18">
        <w:t xml:space="preserve"> </w:t>
      </w:r>
      <w:r w:rsidR="000E3C18" w:rsidRPr="000E3C18">
        <w:t>5</w:t>
      </w:r>
      <w:r w:rsidR="00B8700C" w:rsidRPr="000E3C18">
        <w:t xml:space="preserve"> to </w:t>
      </w:r>
      <w:r w:rsidR="000E3C18" w:rsidRPr="000E3C18">
        <w:t>5.2.3</w:t>
      </w:r>
    </w:p>
    <w:p w14:paraId="5AE5A18C" w14:textId="1E103764" w:rsidR="00B8700C" w:rsidRDefault="00B8700C" w:rsidP="00C7373D">
      <w:pPr>
        <w:pStyle w:val="Paragraphnonumbers"/>
      </w:pPr>
      <w:r w:rsidRPr="000E3C18">
        <w:t>Tom Palmer, Health Technology Assessment Analyst</w:t>
      </w:r>
      <w:r w:rsidR="000E3C18">
        <w:t xml:space="preserve"> </w:t>
      </w:r>
      <w:r w:rsidR="000E3C18">
        <w:tab/>
      </w:r>
      <w:r w:rsidR="000E3C18">
        <w:tab/>
      </w:r>
      <w:r w:rsidRPr="000E3C18">
        <w:t xml:space="preserve"> Present for item 5 to 5.2.3</w:t>
      </w:r>
    </w:p>
    <w:p w14:paraId="2449725A" w14:textId="4F2241A3" w:rsidR="000E3C18" w:rsidRPr="000E3C18" w:rsidRDefault="000E3C18" w:rsidP="00C7373D">
      <w:pPr>
        <w:pStyle w:val="Paragraphnonumbers"/>
      </w:pPr>
      <w:r>
        <w:t xml:space="preserve">Stephen Norton, </w:t>
      </w:r>
      <w:r w:rsidRPr="000E3C18">
        <w:t>Health Technology Assessment Analyst</w:t>
      </w:r>
      <w:r>
        <w:tab/>
        <w:t xml:space="preserve"> Present for items 1 to 4.1.3</w:t>
      </w:r>
    </w:p>
    <w:p w14:paraId="45278B99" w14:textId="6FD363A0" w:rsidR="002B5720" w:rsidRDefault="00604220" w:rsidP="00C7373D">
      <w:pPr>
        <w:pStyle w:val="Paragraphnonumbers"/>
      </w:pPr>
      <w:r w:rsidRPr="000E3C18">
        <w:t>Anita Sangha</w:t>
      </w:r>
      <w:r w:rsidR="002B5720" w:rsidRPr="000E3C18">
        <w:t xml:space="preserve">, </w:t>
      </w:r>
      <w:r w:rsidRPr="000E3C18">
        <w:t>Technical Analyst</w:t>
      </w:r>
      <w:r w:rsidR="002B5720" w:rsidRPr="000E3C18">
        <w:tab/>
      </w:r>
      <w:r w:rsidR="00682F9B" w:rsidRPr="000E3C18">
        <w:tab/>
      </w:r>
      <w:r w:rsidR="00682F9B" w:rsidRPr="000E3C18">
        <w:tab/>
      </w:r>
      <w:r w:rsidR="003A4E3F" w:rsidRPr="000E3C18">
        <w:tab/>
      </w:r>
      <w:r w:rsidR="002B5720" w:rsidRPr="000E3C18">
        <w:t xml:space="preserve">Present for </w:t>
      </w:r>
      <w:r w:rsidR="000E3C18" w:rsidRPr="000E3C18">
        <w:t xml:space="preserve">items </w:t>
      </w:r>
      <w:r w:rsidR="000E3C18">
        <w:t xml:space="preserve">1 to </w:t>
      </w:r>
      <w:r w:rsidR="000E3C18" w:rsidRPr="000E3C18">
        <w:t>4.3.2</w:t>
      </w:r>
    </w:p>
    <w:p w14:paraId="54C1E367" w14:textId="59D45505" w:rsidR="00EA2B70" w:rsidRDefault="00EA2B70" w:rsidP="00C7373D">
      <w:pPr>
        <w:pStyle w:val="Paragraphnonumbers"/>
      </w:pPr>
      <w:r>
        <w:t>Marium Uddin, Senior Manager, Manged Access</w:t>
      </w:r>
      <w:r>
        <w:tab/>
        <w:t>Present for items</w:t>
      </w:r>
      <w:r w:rsidR="00B8700C">
        <w:t xml:space="preserve"> </w:t>
      </w:r>
      <w:r w:rsidR="000E3C18">
        <w:t>5</w:t>
      </w:r>
      <w:r w:rsidR="00B8700C">
        <w:t xml:space="preserve"> to </w:t>
      </w:r>
      <w:r w:rsidR="000E3C18">
        <w:t>5.2.3</w:t>
      </w:r>
    </w:p>
    <w:p w14:paraId="1923374A" w14:textId="29B86714" w:rsidR="002B5720" w:rsidRPr="00EA2B70" w:rsidRDefault="00604220" w:rsidP="00C7373D">
      <w:pPr>
        <w:pStyle w:val="Paragraphnonumbers"/>
      </w:pPr>
      <w:r w:rsidRPr="00EA2B70">
        <w:t>Hayley Garnett</w:t>
      </w:r>
      <w:r w:rsidR="002B5720" w:rsidRPr="00EA2B70">
        <w:t>,</w:t>
      </w:r>
      <w:r w:rsidRPr="00EA2B70">
        <w:t xml:space="preserve"> Senior Medical Editor</w:t>
      </w:r>
      <w:r w:rsidR="002B5720" w:rsidRPr="00EA2B70">
        <w:tab/>
      </w:r>
      <w:r w:rsidR="00682F9B" w:rsidRPr="00EA2B70">
        <w:tab/>
      </w:r>
      <w:r w:rsidR="00682F9B" w:rsidRPr="00EA2B70">
        <w:tab/>
      </w:r>
      <w:r w:rsidR="003A4E3F" w:rsidRPr="00EA2B70">
        <w:tab/>
      </w:r>
      <w:r w:rsidR="002B5720" w:rsidRPr="00EA2B70">
        <w:t>Present for all items</w:t>
      </w:r>
    </w:p>
    <w:p w14:paraId="2257454E" w14:textId="7B351448" w:rsidR="00EA2B70" w:rsidRPr="00EA2B70" w:rsidRDefault="00EA2B70" w:rsidP="00C7373D">
      <w:pPr>
        <w:pStyle w:val="Paragraphnonumbers"/>
      </w:pPr>
      <w:r w:rsidRPr="00EA2B70">
        <w:t>Benjamin Pearce, Senior Medical Editor</w:t>
      </w:r>
      <w:r w:rsidRPr="00EA2B70">
        <w:tab/>
      </w:r>
      <w:r w:rsidRPr="00EA2B70">
        <w:tab/>
      </w:r>
      <w:r w:rsidRPr="00EA2B70">
        <w:tab/>
        <w:t>Present for all items</w:t>
      </w:r>
    </w:p>
    <w:p w14:paraId="770CC907" w14:textId="61CF906F" w:rsidR="002B5720" w:rsidRPr="00B8700C" w:rsidRDefault="00604220" w:rsidP="00C7373D">
      <w:pPr>
        <w:pStyle w:val="Paragraphnonumbers"/>
      </w:pPr>
      <w:r w:rsidRPr="00B8700C">
        <w:t>Laura Kelly</w:t>
      </w:r>
      <w:r w:rsidR="002B5720" w:rsidRPr="00B8700C">
        <w:t xml:space="preserve">, </w:t>
      </w:r>
      <w:r w:rsidRPr="00B8700C">
        <w:t>Assistant Project Manager</w:t>
      </w:r>
      <w:r w:rsidR="002B5720" w:rsidRPr="00B8700C">
        <w:tab/>
      </w:r>
      <w:r w:rsidR="00682F9B" w:rsidRPr="00B8700C">
        <w:tab/>
      </w:r>
      <w:r w:rsidR="00682F9B" w:rsidRPr="00B8700C">
        <w:tab/>
      </w:r>
      <w:r w:rsidR="002B5720" w:rsidRPr="00B8700C">
        <w:t>Present for items</w:t>
      </w:r>
      <w:r w:rsidR="00B8700C" w:rsidRPr="00B8700C">
        <w:t xml:space="preserve"> 1 to 4.3.2</w:t>
      </w:r>
    </w:p>
    <w:p w14:paraId="63AEB2D3" w14:textId="3C04DD02" w:rsidR="002B5720" w:rsidRDefault="00604220" w:rsidP="00C7373D">
      <w:pPr>
        <w:pStyle w:val="Paragraphnonumbers"/>
      </w:pPr>
      <w:r w:rsidRPr="00B8700C">
        <w:t>Emma Gordon</w:t>
      </w:r>
      <w:r w:rsidR="002B5720" w:rsidRPr="00B8700C">
        <w:t xml:space="preserve">, </w:t>
      </w:r>
      <w:r w:rsidRPr="00B8700C">
        <w:t xml:space="preserve">Coordinator, </w:t>
      </w:r>
      <w:proofErr w:type="spellStart"/>
      <w:r w:rsidRPr="00B8700C">
        <w:t>MiP</w:t>
      </w:r>
      <w:proofErr w:type="spellEnd"/>
      <w:r w:rsidR="002B5720" w:rsidRPr="00B8700C">
        <w:tab/>
      </w:r>
      <w:r w:rsidR="00682F9B" w:rsidRPr="00B8700C">
        <w:tab/>
      </w:r>
      <w:r w:rsidR="00682F9B" w:rsidRPr="00B8700C">
        <w:tab/>
      </w:r>
      <w:r w:rsidR="003A4E3F" w:rsidRPr="00B8700C">
        <w:tab/>
      </w:r>
      <w:r w:rsidR="002B5720" w:rsidRPr="00B8700C">
        <w:t>Present for all items</w:t>
      </w:r>
    </w:p>
    <w:p w14:paraId="548559CB" w14:textId="1E081605" w:rsidR="002B5720" w:rsidRDefault="005A701A" w:rsidP="00C7373D">
      <w:pPr>
        <w:pStyle w:val="Paragraphnonumbers"/>
      </w:pPr>
      <w:r w:rsidRPr="00B8700C">
        <w:t>Leah Kelly</w:t>
      </w:r>
      <w:r w:rsidR="002B5720" w:rsidRPr="00B8700C">
        <w:t xml:space="preserve">, </w:t>
      </w:r>
      <w:r w:rsidRPr="00B8700C">
        <w:t>Administrator</w:t>
      </w:r>
      <w:r w:rsidR="00C719FD" w:rsidRPr="00B8700C">
        <w:t>, TA</w:t>
      </w:r>
      <w:r w:rsidR="002B5720" w:rsidRPr="00B8700C">
        <w:tab/>
      </w:r>
      <w:r w:rsidR="00682F9B" w:rsidRPr="00B8700C">
        <w:tab/>
      </w:r>
      <w:r w:rsidR="00682F9B" w:rsidRPr="00B8700C">
        <w:tab/>
      </w:r>
      <w:r w:rsidR="003A4E3F" w:rsidRPr="00B8700C">
        <w:tab/>
      </w:r>
      <w:r w:rsidR="002B5720" w:rsidRPr="00B8700C">
        <w:t>Present for items</w:t>
      </w:r>
      <w:r w:rsidR="00B8700C">
        <w:t xml:space="preserve"> 1 to 4.2.3</w:t>
      </w:r>
    </w:p>
    <w:p w14:paraId="676AC6B0" w14:textId="58A5824B" w:rsidR="00C064B4" w:rsidRDefault="00C719FD" w:rsidP="00C7373D">
      <w:pPr>
        <w:pStyle w:val="Paragraphnonumbers"/>
      </w:pPr>
      <w:r w:rsidRPr="0064436F">
        <w:t>Rumana Zaman, Administrator TA</w:t>
      </w:r>
      <w:r w:rsidRPr="0064436F">
        <w:tab/>
      </w:r>
      <w:r w:rsidRPr="0064436F">
        <w:tab/>
      </w:r>
      <w:r w:rsidRPr="0064436F">
        <w:tab/>
      </w:r>
      <w:r w:rsidRPr="0064436F">
        <w:tab/>
        <w:t xml:space="preserve">Present for </w:t>
      </w:r>
      <w:r w:rsidR="0064436F" w:rsidRPr="0064436F">
        <w:t>item 5</w:t>
      </w:r>
      <w:r w:rsidR="00B8700C">
        <w:t xml:space="preserve"> to 5.2.3</w:t>
      </w:r>
    </w:p>
    <w:p w14:paraId="237208BC" w14:textId="77777777" w:rsidR="003B7092" w:rsidRDefault="003B7092" w:rsidP="00C7373D">
      <w:pPr>
        <w:pStyle w:val="Paragraphnonumbers"/>
      </w:pPr>
    </w:p>
    <w:p w14:paraId="1AD2AD2C" w14:textId="142A6F0F" w:rsidR="00BA4EAD" w:rsidRPr="006231D3" w:rsidRDefault="00B07D36" w:rsidP="003E65BA">
      <w:pPr>
        <w:pStyle w:val="Heading3unnumbered"/>
      </w:pPr>
      <w:bookmarkStart w:id="0" w:name="_Hlk1984286"/>
      <w:r>
        <w:t>External assessment group</w:t>
      </w:r>
      <w:r w:rsidR="00BA4EAD" w:rsidRPr="006231D3">
        <w:t xml:space="preserve"> representatives present</w:t>
      </w:r>
    </w:p>
    <w:bookmarkEnd w:id="0"/>
    <w:p w14:paraId="1F4A1E18" w14:textId="6385267F" w:rsidR="00BA4EAD" w:rsidRPr="00B8700C" w:rsidRDefault="00604220" w:rsidP="00085585">
      <w:pPr>
        <w:pStyle w:val="Paragraphnonumbers"/>
      </w:pPr>
      <w:r w:rsidRPr="00B8700C">
        <w:t>Maiwenn Al</w:t>
      </w:r>
      <w:r w:rsidR="00BA4EAD" w:rsidRPr="00B8700C">
        <w:t xml:space="preserve">, </w:t>
      </w:r>
      <w:proofErr w:type="spellStart"/>
      <w:r w:rsidRPr="00B8700C">
        <w:rPr>
          <w:shd w:val="clear" w:color="auto" w:fill="FFFFFF"/>
        </w:rPr>
        <w:t>Kleijnen</w:t>
      </w:r>
      <w:proofErr w:type="spellEnd"/>
      <w:r w:rsidRPr="00B8700C">
        <w:rPr>
          <w:shd w:val="clear" w:color="auto" w:fill="FFFFFF"/>
        </w:rPr>
        <w:t xml:space="preserve"> Systematic Reviews</w:t>
      </w:r>
      <w:r w:rsidR="00085585" w:rsidRPr="00B8700C">
        <w:tab/>
      </w:r>
      <w:r w:rsidR="00682F9B" w:rsidRPr="00B8700C">
        <w:tab/>
      </w:r>
      <w:r w:rsidR="00085585" w:rsidRPr="00B8700C">
        <w:t xml:space="preserve">Present for items </w:t>
      </w:r>
      <w:r w:rsidR="00EA2B70" w:rsidRPr="00B8700C">
        <w:t>1</w:t>
      </w:r>
      <w:r w:rsidR="0064436F" w:rsidRPr="00B8700C">
        <w:t xml:space="preserve"> </w:t>
      </w:r>
      <w:r w:rsidR="00B8700C" w:rsidRPr="00B8700C">
        <w:t>to 4.2.1</w:t>
      </w:r>
    </w:p>
    <w:p w14:paraId="79713F87" w14:textId="1785044C" w:rsidR="00085585" w:rsidRPr="00B8700C" w:rsidRDefault="00604220" w:rsidP="00085585">
      <w:pPr>
        <w:pStyle w:val="Paragraphnonumbers"/>
      </w:pPr>
      <w:r w:rsidRPr="00B8700C">
        <w:t>Susan O’Meara</w:t>
      </w:r>
      <w:r w:rsidR="00085585" w:rsidRPr="00B8700C">
        <w:t xml:space="preserve">, </w:t>
      </w:r>
      <w:proofErr w:type="spellStart"/>
      <w:r w:rsidRPr="00B8700C">
        <w:rPr>
          <w:shd w:val="clear" w:color="auto" w:fill="FFFFFF"/>
        </w:rPr>
        <w:t>Kleijnen</w:t>
      </w:r>
      <w:proofErr w:type="spellEnd"/>
      <w:r w:rsidRPr="00B8700C">
        <w:rPr>
          <w:shd w:val="clear" w:color="auto" w:fill="FFFFFF"/>
        </w:rPr>
        <w:t xml:space="preserve"> Systematic Reviews</w:t>
      </w:r>
      <w:r w:rsidR="00085585" w:rsidRPr="00B8700C">
        <w:tab/>
      </w:r>
      <w:r w:rsidR="00682F9B" w:rsidRPr="00B8700C">
        <w:tab/>
      </w:r>
      <w:r w:rsidR="00085585" w:rsidRPr="00B8700C">
        <w:t xml:space="preserve">Present for items </w:t>
      </w:r>
      <w:r w:rsidR="00B8700C" w:rsidRPr="00B8700C">
        <w:t>1 to 4.2.1</w:t>
      </w:r>
    </w:p>
    <w:p w14:paraId="089F22D2" w14:textId="315EB178" w:rsidR="00085585" w:rsidRPr="00B8700C" w:rsidRDefault="00604220" w:rsidP="003E65BA">
      <w:pPr>
        <w:pStyle w:val="Paragraphnonumbers"/>
        <w:tabs>
          <w:tab w:val="left" w:pos="4080"/>
        </w:tabs>
      </w:pPr>
      <w:r w:rsidRPr="00B8700C">
        <w:t>Robert Wolff</w:t>
      </w:r>
      <w:r w:rsidR="00085585" w:rsidRPr="00B8700C">
        <w:t>,</w:t>
      </w:r>
      <w:r w:rsidRPr="00B8700C">
        <w:rPr>
          <w:shd w:val="clear" w:color="auto" w:fill="FFFFFF"/>
        </w:rPr>
        <w:t xml:space="preserve"> </w:t>
      </w:r>
      <w:proofErr w:type="spellStart"/>
      <w:r w:rsidRPr="00B8700C">
        <w:rPr>
          <w:shd w:val="clear" w:color="auto" w:fill="FFFFFF"/>
        </w:rPr>
        <w:t>Kleijnen</w:t>
      </w:r>
      <w:proofErr w:type="spellEnd"/>
      <w:r w:rsidRPr="00B8700C">
        <w:rPr>
          <w:shd w:val="clear" w:color="auto" w:fill="FFFFFF"/>
        </w:rPr>
        <w:t xml:space="preserve"> Systematic Reviews</w:t>
      </w:r>
      <w:r w:rsidR="00085585" w:rsidRPr="00B8700C">
        <w:tab/>
      </w:r>
      <w:r w:rsidR="00682F9B" w:rsidRPr="00B8700C">
        <w:tab/>
      </w:r>
      <w:r w:rsidR="00085585" w:rsidRPr="00B8700C">
        <w:t xml:space="preserve">Present for items </w:t>
      </w:r>
      <w:r w:rsidR="00B8700C" w:rsidRPr="00B8700C">
        <w:t>1 to 4.2.1</w:t>
      </w:r>
    </w:p>
    <w:p w14:paraId="5C0780AB" w14:textId="03B9930B" w:rsidR="00085585" w:rsidRPr="00B8700C" w:rsidRDefault="00EA2B70" w:rsidP="00085585">
      <w:pPr>
        <w:pStyle w:val="Paragraphnonumbers"/>
      </w:pPr>
      <w:proofErr w:type="spellStart"/>
      <w:r w:rsidRPr="00B8700C">
        <w:t>Issac</w:t>
      </w:r>
      <w:proofErr w:type="spellEnd"/>
      <w:r w:rsidRPr="00B8700C">
        <w:t xml:space="preserve"> Corro Ramos</w:t>
      </w:r>
      <w:r w:rsidR="00085585" w:rsidRPr="00B8700C">
        <w:t xml:space="preserve">, </w:t>
      </w:r>
      <w:proofErr w:type="spellStart"/>
      <w:r w:rsidR="00604220" w:rsidRPr="00B8700C">
        <w:rPr>
          <w:shd w:val="clear" w:color="auto" w:fill="FFFFFF"/>
        </w:rPr>
        <w:t>Kleijnen</w:t>
      </w:r>
      <w:proofErr w:type="spellEnd"/>
      <w:r w:rsidR="00604220" w:rsidRPr="00B8700C">
        <w:rPr>
          <w:shd w:val="clear" w:color="auto" w:fill="FFFFFF"/>
        </w:rPr>
        <w:t xml:space="preserve"> Systematic Reviews</w:t>
      </w:r>
      <w:r w:rsidR="00085585" w:rsidRPr="00B8700C">
        <w:tab/>
        <w:t xml:space="preserve">Present for items </w:t>
      </w:r>
      <w:r w:rsidR="0064436F" w:rsidRPr="00B8700C">
        <w:t>5.1 to 5.2</w:t>
      </w:r>
    </w:p>
    <w:p w14:paraId="66B3E7A3" w14:textId="30F2CCD1" w:rsidR="00EA2B70" w:rsidRDefault="00EA2B70" w:rsidP="00EA2B70">
      <w:pPr>
        <w:pStyle w:val="Paragraphnonumbers"/>
      </w:pPr>
      <w:r w:rsidRPr="00B8700C">
        <w:t xml:space="preserve">Marie Westwood, </w:t>
      </w:r>
      <w:proofErr w:type="spellStart"/>
      <w:r w:rsidRPr="00B8700C">
        <w:rPr>
          <w:shd w:val="clear" w:color="auto" w:fill="FFFFFF"/>
        </w:rPr>
        <w:t>Kleijnen</w:t>
      </w:r>
      <w:proofErr w:type="spellEnd"/>
      <w:r w:rsidRPr="00B8700C">
        <w:rPr>
          <w:shd w:val="clear" w:color="auto" w:fill="FFFFFF"/>
        </w:rPr>
        <w:t xml:space="preserve"> Systematic Reviews</w:t>
      </w:r>
      <w:r w:rsidRPr="00B8700C">
        <w:tab/>
      </w:r>
      <w:r w:rsidR="0064436F" w:rsidRPr="00B8700C">
        <w:tab/>
      </w:r>
      <w:r w:rsidRPr="00B8700C">
        <w:t xml:space="preserve">Present for items </w:t>
      </w:r>
      <w:r w:rsidR="0064436F" w:rsidRPr="00B8700C">
        <w:t>5.1 to 5.2</w:t>
      </w:r>
    </w:p>
    <w:p w14:paraId="0E70519C" w14:textId="77777777" w:rsidR="00C064B4" w:rsidRPr="00085585" w:rsidRDefault="00C064B4" w:rsidP="00085585">
      <w:pPr>
        <w:pStyle w:val="Paragraphnonumbers"/>
      </w:pPr>
    </w:p>
    <w:p w14:paraId="26E00AAC" w14:textId="06DE212F" w:rsidR="00BA4EAD" w:rsidRPr="00FB63BA" w:rsidRDefault="00CB14E1" w:rsidP="003E65BA">
      <w:pPr>
        <w:pStyle w:val="Heading3unnumbered"/>
      </w:pPr>
      <w:r w:rsidRPr="00FB63BA">
        <w:t>E</w:t>
      </w:r>
      <w:r w:rsidR="00BA4EAD" w:rsidRPr="00FB63BA">
        <w:t>xperts present</w:t>
      </w:r>
    </w:p>
    <w:p w14:paraId="09959546" w14:textId="721F06D4" w:rsidR="00EA2B70" w:rsidRPr="00FB63BA" w:rsidRDefault="00FB63BA" w:rsidP="00085585">
      <w:pPr>
        <w:pStyle w:val="Paragraphnonumbers"/>
      </w:pPr>
      <w:r w:rsidRPr="00FB63BA">
        <w:t xml:space="preserve">Dr </w:t>
      </w:r>
      <w:r w:rsidR="00EA2B70" w:rsidRPr="00FB63BA">
        <w:t xml:space="preserve">Ayesha Ali, </w:t>
      </w:r>
      <w:r w:rsidRPr="00FB63BA">
        <w:t>Medical Advisor in Highly Specialised Services</w:t>
      </w:r>
      <w:r w:rsidR="00EA2B70" w:rsidRPr="00FB63BA">
        <w:t xml:space="preserve">, </w:t>
      </w:r>
      <w:r w:rsidR="00602F2A" w:rsidRPr="00FB63BA">
        <w:t>NHS England</w:t>
      </w:r>
      <w:r w:rsidRPr="00FB63BA">
        <w:t xml:space="preserve">, </w:t>
      </w:r>
      <w:r w:rsidR="00EA2B70" w:rsidRPr="00FB63BA">
        <w:t>Present for</w:t>
      </w:r>
      <w:r w:rsidR="00602F2A" w:rsidRPr="00FB63BA">
        <w:t xml:space="preserve"> all</w:t>
      </w:r>
      <w:r w:rsidR="00EA2B70" w:rsidRPr="00FB63BA">
        <w:t xml:space="preserve"> items</w:t>
      </w:r>
    </w:p>
    <w:p w14:paraId="131AAAA5" w14:textId="3A82AD1D" w:rsidR="00BA4EAD" w:rsidRPr="00FB63BA" w:rsidRDefault="00EA2B70" w:rsidP="00085585">
      <w:pPr>
        <w:pStyle w:val="Paragraphnonumbers"/>
      </w:pPr>
      <w:r w:rsidRPr="00FB63BA">
        <w:t>Dr Wesley Hayes</w:t>
      </w:r>
      <w:r w:rsidR="00085585" w:rsidRPr="00FB63BA">
        <w:t xml:space="preserve">, </w:t>
      </w:r>
      <w:r w:rsidR="00C719FD" w:rsidRPr="00FB63BA">
        <w:t>Clinical Expert</w:t>
      </w:r>
      <w:r w:rsidR="00085585" w:rsidRPr="00FB63BA">
        <w:t xml:space="preserve">, </w:t>
      </w:r>
      <w:r w:rsidR="00FB63BA" w:rsidRPr="00FB63BA">
        <w:t xml:space="preserve">Consultant Paediatric Nephrologist, Great Ormond Street Hospital for Children NHS Foundation Trust, </w:t>
      </w:r>
      <w:r w:rsidR="00085585" w:rsidRPr="00FB63BA">
        <w:t xml:space="preserve">Present for items </w:t>
      </w:r>
      <w:r w:rsidR="00FB63BA" w:rsidRPr="00FB63BA">
        <w:t>1 to 4.1.3</w:t>
      </w:r>
    </w:p>
    <w:p w14:paraId="01112AA0" w14:textId="610AD68A" w:rsidR="00085585" w:rsidRPr="00FB63BA" w:rsidRDefault="00EA2B70" w:rsidP="00085585">
      <w:pPr>
        <w:pStyle w:val="Paragraphnonumbers"/>
      </w:pPr>
      <w:r w:rsidRPr="00FB63BA">
        <w:t>Dr Sally-</w:t>
      </w:r>
      <w:proofErr w:type="spellStart"/>
      <w:r w:rsidRPr="00FB63BA">
        <w:t>anne</w:t>
      </w:r>
      <w:proofErr w:type="spellEnd"/>
      <w:r w:rsidRPr="00FB63BA">
        <w:t xml:space="preserve"> Hulton</w:t>
      </w:r>
      <w:r w:rsidR="00085585" w:rsidRPr="00FB63BA">
        <w:t xml:space="preserve">, </w:t>
      </w:r>
      <w:r w:rsidR="00C719FD" w:rsidRPr="00FB63BA">
        <w:t>Clinical Expert</w:t>
      </w:r>
      <w:r w:rsidR="00085585" w:rsidRPr="00FB63BA">
        <w:t xml:space="preserve">, </w:t>
      </w:r>
      <w:r w:rsidR="001978A1" w:rsidRPr="00FB63BA">
        <w:t>Consultant Paediatric Nephrologist, Birmingham Women's and Children's NHS Foundation Trust</w:t>
      </w:r>
      <w:r w:rsidR="00FB63BA" w:rsidRPr="00FB63BA">
        <w:t xml:space="preserve">, </w:t>
      </w:r>
      <w:r w:rsidR="00085585" w:rsidRPr="00FB63BA">
        <w:t xml:space="preserve">Present for items </w:t>
      </w:r>
      <w:r w:rsidR="00FB63BA" w:rsidRPr="00FB63BA">
        <w:t>1 to 4.1.3</w:t>
      </w:r>
    </w:p>
    <w:p w14:paraId="0A9CF5D3" w14:textId="26BC33D6" w:rsidR="00085585" w:rsidRDefault="00EA2B70" w:rsidP="00085585">
      <w:pPr>
        <w:pStyle w:val="Paragraphnonumbers"/>
      </w:pPr>
      <w:r w:rsidRPr="00FB63BA">
        <w:t xml:space="preserve">Dr Shabbir </w:t>
      </w:r>
      <w:proofErr w:type="spellStart"/>
      <w:r w:rsidRPr="00FB63BA">
        <w:t>Moochhala</w:t>
      </w:r>
      <w:proofErr w:type="spellEnd"/>
      <w:r w:rsidR="00085585" w:rsidRPr="00FB63BA">
        <w:t xml:space="preserve">, </w:t>
      </w:r>
      <w:r w:rsidR="00C719FD" w:rsidRPr="00FB63BA">
        <w:t>Clinical Expert</w:t>
      </w:r>
      <w:r w:rsidR="00085585" w:rsidRPr="00FB63BA">
        <w:t xml:space="preserve">, </w:t>
      </w:r>
      <w:r w:rsidR="00FB63BA" w:rsidRPr="00FB63BA">
        <w:t xml:space="preserve">Consultant Nephrologist, Royal Free London NHS Foundation Trust, </w:t>
      </w:r>
      <w:r w:rsidR="00085585" w:rsidRPr="00FB63BA">
        <w:t xml:space="preserve">Present for items </w:t>
      </w:r>
      <w:r w:rsidR="00FB63BA">
        <w:t>1 to 4.1.3</w:t>
      </w:r>
    </w:p>
    <w:p w14:paraId="35BBC876" w14:textId="4AD339D7" w:rsidR="00EA2B70" w:rsidRPr="00FB63BA" w:rsidRDefault="00EA2B70" w:rsidP="00EA2B70">
      <w:pPr>
        <w:pStyle w:val="Paragraphnonumbers"/>
      </w:pPr>
      <w:r w:rsidRPr="00FB63BA">
        <w:t xml:space="preserve">Becky Shaw, </w:t>
      </w:r>
      <w:r w:rsidR="00C719FD" w:rsidRPr="00FB63BA">
        <w:t>Patient Expert</w:t>
      </w:r>
      <w:r w:rsidRPr="00FB63BA">
        <w:t xml:space="preserve">, </w:t>
      </w:r>
      <w:r w:rsidR="00FB63BA" w:rsidRPr="00FB63BA">
        <w:t>nominated by Metabolic Support UK</w:t>
      </w:r>
      <w:r w:rsidR="00FB63BA">
        <w:t xml:space="preserve">, </w:t>
      </w:r>
      <w:r w:rsidRPr="00FB63BA">
        <w:t xml:space="preserve">Present for items </w:t>
      </w:r>
      <w:r w:rsidR="00FB63BA">
        <w:t>1 to 4.1.3</w:t>
      </w:r>
    </w:p>
    <w:p w14:paraId="366AAEAC" w14:textId="2692F9F0" w:rsidR="00EA2B70" w:rsidRPr="00B8700C" w:rsidRDefault="00EA2B70" w:rsidP="00085585">
      <w:pPr>
        <w:pStyle w:val="Paragraphnonumbers"/>
      </w:pPr>
      <w:r w:rsidRPr="00B8700C">
        <w:t>Helen Morris</w:t>
      </w:r>
      <w:r w:rsidR="00C719FD" w:rsidRPr="00B8700C">
        <w:t xml:space="preserve">, Patient Expert, </w:t>
      </w:r>
      <w:r w:rsidR="009C5B70" w:rsidRPr="00B8700C">
        <w:t>Metabolic Support UK</w:t>
      </w:r>
      <w:r w:rsidR="00C719FD" w:rsidRPr="00B8700C">
        <w:tab/>
      </w:r>
      <w:r w:rsidR="00C719FD" w:rsidRPr="00B8700C">
        <w:tab/>
        <w:t xml:space="preserve">Present for items </w:t>
      </w:r>
      <w:r w:rsidR="00BA2166" w:rsidRPr="00B8700C">
        <w:t>5.1 to 5.2</w:t>
      </w:r>
    </w:p>
    <w:p w14:paraId="1B441BB4" w14:textId="20364DF2" w:rsidR="00EA2B70" w:rsidRPr="00B8700C" w:rsidRDefault="00E922E9" w:rsidP="00085585">
      <w:pPr>
        <w:pStyle w:val="Paragraphnonumbers"/>
      </w:pPr>
      <w:r>
        <w:lastRenderedPageBreak/>
        <w:t xml:space="preserve">Dr </w:t>
      </w:r>
      <w:r w:rsidR="00EA2B70" w:rsidRPr="00B8700C">
        <w:t>Katie Moss</w:t>
      </w:r>
      <w:r w:rsidR="00C719FD" w:rsidRPr="00B8700C">
        <w:t xml:space="preserve">, Clinical Expert, Consultant Rheumatologist, </w:t>
      </w:r>
      <w:r w:rsidR="00524EC4" w:rsidRPr="00B8700C">
        <w:t>St George's Hospital London</w:t>
      </w:r>
      <w:r w:rsidR="00C719FD" w:rsidRPr="00B8700C">
        <w:t xml:space="preserve">, </w:t>
      </w:r>
      <w:r w:rsidR="00BA2166" w:rsidRPr="00B8700C">
        <w:t>Present for items 5.1 to 5.2</w:t>
      </w:r>
    </w:p>
    <w:p w14:paraId="36341FEB" w14:textId="6CE85A3A" w:rsidR="00EA2B70" w:rsidRPr="00B8700C" w:rsidRDefault="00E922E9" w:rsidP="00085585">
      <w:pPr>
        <w:pStyle w:val="Paragraphnonumbers"/>
      </w:pPr>
      <w:r>
        <w:t xml:space="preserve">Dr </w:t>
      </w:r>
      <w:r w:rsidR="00EA2B70" w:rsidRPr="00B8700C">
        <w:t xml:space="preserve">Raja </w:t>
      </w:r>
      <w:proofErr w:type="spellStart"/>
      <w:r w:rsidR="00EA2B70" w:rsidRPr="00B8700C">
        <w:t>Padidela</w:t>
      </w:r>
      <w:proofErr w:type="spellEnd"/>
      <w:r w:rsidR="00C719FD" w:rsidRPr="00B8700C">
        <w:t xml:space="preserve">, Clinical Expert, Consultant Paediatric Endocrinologist, </w:t>
      </w:r>
      <w:r w:rsidR="00524EC4" w:rsidRPr="00B8700C">
        <w:t xml:space="preserve">Royal Manchester Children’s Hospital, </w:t>
      </w:r>
      <w:r w:rsidR="00602F2A" w:rsidRPr="00B8700C">
        <w:t>Present for items 5.1 to 5.2</w:t>
      </w:r>
    </w:p>
    <w:p w14:paraId="0ABEFE96" w14:textId="1994E48F" w:rsidR="00EA2B70" w:rsidRPr="00B8700C" w:rsidRDefault="00EA2B70" w:rsidP="00085585">
      <w:pPr>
        <w:pStyle w:val="Paragraphnonumbers"/>
      </w:pPr>
      <w:r w:rsidRPr="00B8700C">
        <w:t>Melanie Williams</w:t>
      </w:r>
      <w:r w:rsidR="00C719FD" w:rsidRPr="00B8700C">
        <w:t>, Patient Expert,</w:t>
      </w:r>
      <w:r w:rsidR="00E922E9">
        <w:t xml:space="preserve"> nominated by</w:t>
      </w:r>
      <w:r w:rsidR="00C719FD" w:rsidRPr="00B8700C">
        <w:t xml:space="preserve"> </w:t>
      </w:r>
      <w:r w:rsidR="009C5B70" w:rsidRPr="00B8700C">
        <w:t>Metabolic Support UK</w:t>
      </w:r>
      <w:r w:rsidR="008179AB">
        <w:t xml:space="preserve">, </w:t>
      </w:r>
      <w:r w:rsidR="00C719FD" w:rsidRPr="00B8700C">
        <w:t xml:space="preserve">Present for items </w:t>
      </w:r>
      <w:r w:rsidR="00602F2A" w:rsidRPr="00B8700C">
        <w:t>5.1 to 5.2</w:t>
      </w:r>
    </w:p>
    <w:p w14:paraId="314C1A25" w14:textId="72BE8FA3" w:rsidR="009122CB" w:rsidRDefault="009122CB" w:rsidP="00085585">
      <w:pPr>
        <w:pStyle w:val="Paragraphnonumbers"/>
        <w:rPr>
          <w:rFonts w:eastAsiaTheme="majorEastAsia" w:cstheme="majorBidi"/>
          <w:b/>
          <w:color w:val="000000" w:themeColor="text1"/>
          <w:kern w:val="32"/>
          <w:szCs w:val="24"/>
          <w:lang w:eastAsia="en-US"/>
        </w:rPr>
      </w:pPr>
      <w:r w:rsidRPr="009122CB">
        <w:rPr>
          <w:rFonts w:eastAsiaTheme="majorEastAsia" w:cstheme="majorBidi"/>
          <w:b/>
          <w:color w:val="000000" w:themeColor="text1"/>
          <w:kern w:val="32"/>
          <w:szCs w:val="24"/>
          <w:lang w:eastAsia="en-US"/>
        </w:rPr>
        <w:t xml:space="preserve">Observers Present </w:t>
      </w:r>
    </w:p>
    <w:p w14:paraId="1399478B" w14:textId="0C395CAD" w:rsidR="009122CB" w:rsidRPr="009122CB" w:rsidRDefault="009122CB" w:rsidP="00085585">
      <w:pPr>
        <w:pStyle w:val="Paragraphnonumbers"/>
        <w:rPr>
          <w:rFonts w:eastAsiaTheme="majorEastAsia" w:cstheme="majorBidi"/>
          <w:bCs w:val="0"/>
          <w:color w:val="000000" w:themeColor="text1"/>
          <w:kern w:val="32"/>
          <w:szCs w:val="24"/>
          <w:lang w:eastAsia="en-US"/>
        </w:rPr>
      </w:pPr>
      <w:r w:rsidRPr="009122CB">
        <w:rPr>
          <w:rFonts w:eastAsiaTheme="majorEastAsia" w:cstheme="majorBidi"/>
          <w:bCs w:val="0"/>
          <w:color w:val="000000" w:themeColor="text1"/>
          <w:kern w:val="32"/>
          <w:szCs w:val="24"/>
          <w:lang w:eastAsia="en-US"/>
        </w:rPr>
        <w:t>Kawitha Helme</w:t>
      </w:r>
      <w:r>
        <w:rPr>
          <w:rFonts w:eastAsiaTheme="majorEastAsia" w:cstheme="majorBidi"/>
          <w:bCs w:val="0"/>
          <w:color w:val="000000" w:themeColor="text1"/>
          <w:kern w:val="32"/>
          <w:szCs w:val="24"/>
          <w:lang w:eastAsia="en-US"/>
        </w:rPr>
        <w:t>, Appeal Panel Member</w:t>
      </w:r>
      <w:r>
        <w:rPr>
          <w:rFonts w:eastAsiaTheme="majorEastAsia" w:cstheme="majorBidi"/>
          <w:bCs w:val="0"/>
          <w:color w:val="000000" w:themeColor="text1"/>
          <w:kern w:val="32"/>
          <w:szCs w:val="24"/>
          <w:lang w:eastAsia="en-US"/>
        </w:rPr>
        <w:tab/>
      </w:r>
      <w:r>
        <w:rPr>
          <w:rFonts w:eastAsiaTheme="majorEastAsia" w:cstheme="majorBidi"/>
          <w:bCs w:val="0"/>
          <w:color w:val="000000" w:themeColor="text1"/>
          <w:kern w:val="32"/>
          <w:szCs w:val="24"/>
          <w:lang w:eastAsia="en-US"/>
        </w:rPr>
        <w:tab/>
      </w:r>
      <w:r>
        <w:rPr>
          <w:rFonts w:eastAsiaTheme="majorEastAsia" w:cstheme="majorBidi"/>
          <w:bCs w:val="0"/>
          <w:color w:val="000000" w:themeColor="text1"/>
          <w:kern w:val="32"/>
          <w:szCs w:val="24"/>
          <w:lang w:eastAsia="en-US"/>
        </w:rPr>
        <w:tab/>
        <w:t>Present for items</w:t>
      </w:r>
      <w:r w:rsidR="00A56666">
        <w:rPr>
          <w:rFonts w:eastAsiaTheme="majorEastAsia" w:cstheme="majorBidi"/>
          <w:bCs w:val="0"/>
          <w:color w:val="000000" w:themeColor="text1"/>
          <w:kern w:val="32"/>
          <w:szCs w:val="24"/>
          <w:lang w:eastAsia="en-US"/>
        </w:rPr>
        <w:t xml:space="preserve"> 5 to 5.2.3</w:t>
      </w:r>
    </w:p>
    <w:p w14:paraId="06574000" w14:textId="77777777" w:rsidR="00C064B4" w:rsidRPr="00085585" w:rsidRDefault="00C064B4" w:rsidP="00085585">
      <w:pPr>
        <w:pStyle w:val="Paragraphnonumbers"/>
      </w:pPr>
    </w:p>
    <w:p w14:paraId="481C8800" w14:textId="0599E00D" w:rsidR="00FD0266" w:rsidRDefault="00FD0266" w:rsidP="003B7092">
      <w:r>
        <w:t>Minutes</w:t>
      </w:r>
    </w:p>
    <w:p w14:paraId="099A4BF5" w14:textId="77777777" w:rsidR="00463336" w:rsidRPr="00085585" w:rsidRDefault="00463336" w:rsidP="003E65BA">
      <w:pPr>
        <w:pStyle w:val="Heading3"/>
      </w:pPr>
      <w:bookmarkStart w:id="1" w:name="_Hlk72144168"/>
      <w:r w:rsidRPr="00085585">
        <w:t xml:space="preserve">Introduction to </w:t>
      </w:r>
      <w:r w:rsidRPr="00CB14E1">
        <w:t>the</w:t>
      </w:r>
      <w:r w:rsidRPr="00085585">
        <w:t xml:space="preserve"> meeting</w:t>
      </w:r>
    </w:p>
    <w:bookmarkEnd w:id="1"/>
    <w:p w14:paraId="7F60B551"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1C6BC79F" w:rsidR="00C015B8" w:rsidRPr="00205638" w:rsidRDefault="007767B8">
      <w:pPr>
        <w:pStyle w:val="Level2numbered"/>
      </w:pPr>
      <w:r>
        <w:t>None</w:t>
      </w:r>
      <w:r w:rsidR="00E56B48">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2DAD1DAA" w14:textId="621E036E" w:rsidR="00DC1F86" w:rsidRPr="007767B8" w:rsidRDefault="00DC1F86" w:rsidP="00AD0E92">
      <w:pPr>
        <w:pStyle w:val="Level2numbered"/>
      </w:pPr>
      <w:r w:rsidRPr="005E2873">
        <w:t xml:space="preserve">The committee </w:t>
      </w:r>
      <w:r w:rsidR="007767B8">
        <w:t xml:space="preserve">were made aware that the minutes from the last minute will be distributed in due </w:t>
      </w:r>
      <w:r w:rsidR="00090A1C">
        <w:t>course and</w:t>
      </w:r>
      <w:r w:rsidR="007767B8">
        <w:t xml:space="preserve"> confirmed at the next meeting. </w:t>
      </w:r>
    </w:p>
    <w:p w14:paraId="72EDF6D5" w14:textId="19DA27B8" w:rsidR="00A269AF" w:rsidRPr="00205638" w:rsidRDefault="00C064B4" w:rsidP="003E65BA">
      <w:pPr>
        <w:pStyle w:val="Heading3"/>
      </w:pPr>
      <w:r>
        <w:t>Evaluation</w:t>
      </w:r>
      <w:r w:rsidR="00A269AF" w:rsidRPr="00205638">
        <w:t xml:space="preserve"> of </w:t>
      </w:r>
      <w:proofErr w:type="spellStart"/>
      <w:r w:rsidR="00090A1C" w:rsidRPr="00090A1C">
        <w:t>Lumasiran</w:t>
      </w:r>
      <w:proofErr w:type="spellEnd"/>
      <w:r w:rsidR="00090A1C" w:rsidRPr="00090A1C">
        <w:t xml:space="preserve"> for treating primary hyperoxaluria type 1</w:t>
      </w:r>
      <w:r w:rsidR="00090A1C">
        <w:t xml:space="preserve"> [ID3765]</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1CE6D1DE"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w:t>
      </w:r>
      <w:r w:rsidR="00F95663" w:rsidRPr="00205638">
        <w:t xml:space="preserve">professional </w:t>
      </w:r>
      <w:r w:rsidRPr="00205638">
        <w:t>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090A1C">
        <w:t>Alnylam</w:t>
      </w:r>
      <w:r w:rsidR="00377867">
        <w:t xml:space="preserve"> </w:t>
      </w:r>
    </w:p>
    <w:p w14:paraId="3013772E" w14:textId="06F5D5A1" w:rsidR="004E02E2" w:rsidRDefault="002F5606" w:rsidP="002C258D">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F95663" w:rsidRPr="00205638">
        <w:t xml:space="preserve">professional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75CFEF22" w14:textId="39E666C6" w:rsidR="00507F46" w:rsidRDefault="00090A1C" w:rsidP="00441575">
      <w:pPr>
        <w:pStyle w:val="Bulletindent1"/>
      </w:pPr>
      <w:bookmarkStart w:id="2" w:name="_Hlk72146417"/>
      <w:r>
        <w:t>Emtiyaz</w:t>
      </w:r>
      <w:r w:rsidR="009122CB">
        <w:t xml:space="preserve"> Chowdhury declared a non-financial professional and personal interest, as he is an </w:t>
      </w:r>
      <w:r w:rsidR="009122CB" w:rsidRPr="009122CB">
        <w:t xml:space="preserve">employee of Parexel which collaborates with the manufacturer. </w:t>
      </w:r>
      <w:r w:rsidR="009122CB">
        <w:t xml:space="preserve">Emtiyaz does not </w:t>
      </w:r>
      <w:r w:rsidR="009122CB" w:rsidRPr="009122CB">
        <w:t>have any knowledge of activities completed by Parexel on behalf of the manufacturer in relation to this specific technology.</w:t>
      </w:r>
      <w:r w:rsidR="009122CB">
        <w:t xml:space="preserve"> It was agreed that this declaration would not prevent </w:t>
      </w:r>
      <w:proofErr w:type="spellStart"/>
      <w:r w:rsidR="009122CB">
        <w:t>Emtiyaz</w:t>
      </w:r>
      <w:proofErr w:type="spellEnd"/>
      <w:r w:rsidR="009122CB">
        <w:t xml:space="preserve"> </w:t>
      </w:r>
      <w:proofErr w:type="spellStart"/>
      <w:r w:rsidR="009122CB">
        <w:t>Chowdbury</w:t>
      </w:r>
      <w:proofErr w:type="spellEnd"/>
      <w:r w:rsidR="009122CB">
        <w:t xml:space="preserve"> from participating in this section of the meeting. </w:t>
      </w:r>
    </w:p>
    <w:p w14:paraId="67DF433F" w14:textId="0E3368CF" w:rsidR="005C14FE" w:rsidRDefault="005C14FE" w:rsidP="004E02E2">
      <w:pPr>
        <w:pStyle w:val="Bulletindent1"/>
      </w:pPr>
      <w:r w:rsidRPr="005C14FE">
        <w:lastRenderedPageBreak/>
        <w:t>Dr Mark Sheehan declared a</w:t>
      </w:r>
      <w:r>
        <w:t xml:space="preserve"> direct financial interest as he has</w:t>
      </w:r>
      <w:r w:rsidRPr="005C14FE">
        <w:t xml:space="preserve"> received payment by Alnylam, via </w:t>
      </w:r>
      <w:proofErr w:type="spellStart"/>
      <w:r w:rsidRPr="005C14FE">
        <w:t>Clinigen</w:t>
      </w:r>
      <w:proofErr w:type="spellEnd"/>
      <w:r w:rsidRPr="005C14FE">
        <w:t xml:space="preserve"> (who was advising the company) for providing feedback on ethical issues in their planned Early Access to Medicines Scheme for </w:t>
      </w:r>
      <w:proofErr w:type="spellStart"/>
      <w:r w:rsidRPr="005C14FE">
        <w:t>Lumasiran</w:t>
      </w:r>
      <w:proofErr w:type="spellEnd"/>
      <w:r w:rsidRPr="005C14FE">
        <w:t xml:space="preserve">. </w:t>
      </w:r>
      <w:r>
        <w:t>It was agreed that this declaration would not prevent Dr Sheehan from participating in this section of the meeting.</w:t>
      </w:r>
    </w:p>
    <w:p w14:paraId="569B5893" w14:textId="5EB9974C" w:rsidR="00090A1C" w:rsidRDefault="005C14FE" w:rsidP="004E02E2">
      <w:pPr>
        <w:pStyle w:val="Bulletindent1"/>
      </w:pPr>
      <w:r>
        <w:t>D</w:t>
      </w:r>
      <w:r w:rsidR="00C61BD1">
        <w:t xml:space="preserve">r </w:t>
      </w:r>
      <w:r w:rsidR="00090A1C">
        <w:t>Shabbir</w:t>
      </w:r>
      <w:r w:rsidR="00C61BD1">
        <w:t xml:space="preserve"> </w:t>
      </w:r>
      <w:proofErr w:type="spellStart"/>
      <w:r w:rsidR="00C61BD1">
        <w:t>Moochhala</w:t>
      </w:r>
      <w:proofErr w:type="spellEnd"/>
      <w:r w:rsidR="00C61BD1">
        <w:t xml:space="preserve"> declared</w:t>
      </w:r>
      <w:r w:rsidR="00D80B6A">
        <w:t xml:space="preserve"> a direct financial interest </w:t>
      </w:r>
      <w:proofErr w:type="gramStart"/>
      <w:r w:rsidR="00D80B6A">
        <w:t xml:space="preserve">as </w:t>
      </w:r>
      <w:r w:rsidR="00FE3062">
        <w:t xml:space="preserve"> he</w:t>
      </w:r>
      <w:proofErr w:type="gramEnd"/>
      <w:r w:rsidR="00FE3062">
        <w:t xml:space="preserve"> is a </w:t>
      </w:r>
      <w:r w:rsidR="00FE3062" w:rsidRPr="00FE3062">
        <w:t xml:space="preserve">Scientific advisory board member for Alnylam and </w:t>
      </w:r>
      <w:proofErr w:type="spellStart"/>
      <w:r w:rsidR="00FE3062" w:rsidRPr="00FE3062">
        <w:t>Dicerna</w:t>
      </w:r>
      <w:proofErr w:type="spellEnd"/>
      <w:r w:rsidR="00FE3062" w:rsidRPr="00FE3062">
        <w:t>, and works in clinical private practice for renal medicine.</w:t>
      </w:r>
      <w:r w:rsidR="00FE3062">
        <w:t xml:space="preserve"> Dr </w:t>
      </w:r>
      <w:proofErr w:type="spellStart"/>
      <w:r w:rsidR="00FE3062">
        <w:t>Moochhala</w:t>
      </w:r>
      <w:proofErr w:type="spellEnd"/>
      <w:r w:rsidR="00FE3062">
        <w:t xml:space="preserve"> also declared various non-financial personal and professional interests as he has worked in the following positions</w:t>
      </w:r>
      <w:r w:rsidR="00FE3062" w:rsidRPr="00FE3062">
        <w:t xml:space="preserve">: Chair of NHS Rare Disease Collaborative Network for hyperoxaluria, Chair of the renal Rare Disease Group for hyperoxaluria, Steering committee member of </w:t>
      </w:r>
      <w:proofErr w:type="spellStart"/>
      <w:r w:rsidR="00FE3062" w:rsidRPr="00FE3062">
        <w:t>OxalEurope</w:t>
      </w:r>
      <w:proofErr w:type="spellEnd"/>
      <w:r w:rsidR="00FE3062" w:rsidRPr="00FE3062">
        <w:t xml:space="preserve">, Guidelines committee member of </w:t>
      </w:r>
      <w:proofErr w:type="spellStart"/>
      <w:r w:rsidR="00FE3062" w:rsidRPr="00FE3062">
        <w:t>OxalEurope</w:t>
      </w:r>
      <w:proofErr w:type="spellEnd"/>
      <w:r w:rsidR="00FE3062" w:rsidRPr="00FE3062">
        <w:t xml:space="preserve">, Chief Investigator for Alnylam Illuminate-C study, Principal Investigator for Alnylam BONAPH1DE Phase IV study in PH1 and Chief Investigator for 3 </w:t>
      </w:r>
      <w:proofErr w:type="spellStart"/>
      <w:r w:rsidR="00FE3062" w:rsidRPr="00FE3062">
        <w:t>Dicerna</w:t>
      </w:r>
      <w:proofErr w:type="spellEnd"/>
      <w:r w:rsidR="00FE3062" w:rsidRPr="00FE3062">
        <w:t xml:space="preserve"> trials and one trial in enteric hyperoxaluria</w:t>
      </w:r>
      <w:r w:rsidR="00FE3062">
        <w:t xml:space="preserve">. It was agreed that these declarations would not prevent Dr </w:t>
      </w:r>
      <w:proofErr w:type="spellStart"/>
      <w:r w:rsidR="00FE3062">
        <w:t>Moochala</w:t>
      </w:r>
      <w:proofErr w:type="spellEnd"/>
      <w:r w:rsidR="00FE3062">
        <w:t xml:space="preserve"> from providing expert advice to the committee. </w:t>
      </w:r>
    </w:p>
    <w:p w14:paraId="7AE658F6" w14:textId="71B9D5F5" w:rsidR="00090A1C" w:rsidRDefault="00C61BD1" w:rsidP="004E02E2">
      <w:pPr>
        <w:pStyle w:val="Bulletindent1"/>
      </w:pPr>
      <w:r>
        <w:t xml:space="preserve">Dr </w:t>
      </w:r>
      <w:r w:rsidR="00090A1C">
        <w:t>Sally</w:t>
      </w:r>
      <w:r>
        <w:t>-</w:t>
      </w:r>
      <w:r w:rsidR="00514C44">
        <w:t>A</w:t>
      </w:r>
      <w:r>
        <w:t xml:space="preserve">nne Hulton declared </w:t>
      </w:r>
      <w:r w:rsidR="00FE3062">
        <w:t xml:space="preserve">a direct financial interest, having </w:t>
      </w:r>
      <w:r w:rsidR="00FE3062" w:rsidRPr="00FE3062">
        <w:t xml:space="preserve">received consultation fees, honoraria, and travel grant support from Alnylam and </w:t>
      </w:r>
      <w:proofErr w:type="spellStart"/>
      <w:r w:rsidR="00FE3062" w:rsidRPr="00FE3062">
        <w:t>Dicerna</w:t>
      </w:r>
      <w:proofErr w:type="spellEnd"/>
      <w:r w:rsidR="00FE3062" w:rsidRPr="00FE3062">
        <w:t xml:space="preserve"> pharmaceuticals.</w:t>
      </w:r>
      <w:r w:rsidR="00FE3062">
        <w:t xml:space="preserve"> Dr Hulton also declared various non-financial professional and personal interests, having </w:t>
      </w:r>
      <w:r w:rsidR="00FE3062" w:rsidRPr="00FE3062">
        <w:t xml:space="preserve">participated as Chief Investigator for </w:t>
      </w:r>
      <w:proofErr w:type="gramStart"/>
      <w:r w:rsidR="00FE3062" w:rsidRPr="00FE3062">
        <w:t>a number of</w:t>
      </w:r>
      <w:proofErr w:type="gramEnd"/>
      <w:r w:rsidR="00FE3062" w:rsidRPr="00FE3062">
        <w:t xml:space="preserve"> trials on behalf of Alnylam and </w:t>
      </w:r>
      <w:proofErr w:type="spellStart"/>
      <w:r w:rsidR="00FE3062" w:rsidRPr="00FE3062">
        <w:t>Dicerna</w:t>
      </w:r>
      <w:proofErr w:type="spellEnd"/>
      <w:r w:rsidR="00FE3062">
        <w:t xml:space="preserve">, </w:t>
      </w:r>
      <w:r w:rsidR="00FE3062" w:rsidRPr="00FE3062">
        <w:t xml:space="preserve">and has received consultation fees and a travel grant from </w:t>
      </w:r>
      <w:proofErr w:type="spellStart"/>
      <w:r w:rsidR="00FE3062" w:rsidRPr="00FE3062">
        <w:t>Chiesi</w:t>
      </w:r>
      <w:proofErr w:type="spellEnd"/>
      <w:r w:rsidR="00FE3062">
        <w:t xml:space="preserve"> (</w:t>
      </w:r>
      <w:r w:rsidR="00FE3062" w:rsidRPr="00FE3062">
        <w:t>a pharmaceutical company engaged in rare disease therapies.</w:t>
      </w:r>
      <w:r w:rsidR="00FE3062">
        <w:t xml:space="preserve">) Dr Hulton has also been involved in the </w:t>
      </w:r>
      <w:r w:rsidR="00FE3062" w:rsidRPr="00FE3062">
        <w:t>NHS Rare Disease Collaborative Network for hyperoxaluria</w:t>
      </w:r>
      <w:r w:rsidR="00FE3062">
        <w:t>. It was agreed that these declarations would not prevent Dr Hulton from providing expert advice to the committee.</w:t>
      </w:r>
    </w:p>
    <w:p w14:paraId="7B117F80" w14:textId="6DF880DD" w:rsidR="00090A1C" w:rsidRPr="00C02D61" w:rsidRDefault="00C61BD1" w:rsidP="00B477F4">
      <w:pPr>
        <w:pStyle w:val="Bulletindent1"/>
      </w:pPr>
      <w:r>
        <w:t xml:space="preserve">Dr </w:t>
      </w:r>
      <w:r w:rsidR="00090A1C">
        <w:t>Wesley</w:t>
      </w:r>
      <w:r>
        <w:t xml:space="preserve"> Hayes declared </w:t>
      </w:r>
      <w:r w:rsidR="00015168">
        <w:t xml:space="preserve">an indirect financial </w:t>
      </w:r>
      <w:proofErr w:type="spellStart"/>
      <w:proofErr w:type="gramStart"/>
      <w:r w:rsidR="00015168">
        <w:t>interest</w:t>
      </w:r>
      <w:r w:rsidR="00B477F4">
        <w:t>,having</w:t>
      </w:r>
      <w:proofErr w:type="spellEnd"/>
      <w:proofErr w:type="gramEnd"/>
      <w:r w:rsidR="00B477F4">
        <w:t xml:space="preserve"> acted as c</w:t>
      </w:r>
      <w:r w:rsidR="00B477F4" w:rsidRPr="00B477F4">
        <w:t xml:space="preserve">o-investigator on Illuminate clinical trials and had received travel expenses when attending the international trial investigator meeting. </w:t>
      </w:r>
      <w:r w:rsidR="00B477F4">
        <w:t xml:space="preserve">Dr Hayes has also been involved in the </w:t>
      </w:r>
      <w:r w:rsidR="00B477F4" w:rsidRPr="00FE3062">
        <w:t>NHS Rare Disease Collaborative Network for hyperoxaluria</w:t>
      </w:r>
      <w:r w:rsidR="00B477F4">
        <w:t>. It was agreed that these declarations would not prevent Dr Hayes from providing expert advice to the committee.</w:t>
      </w:r>
    </w:p>
    <w:p w14:paraId="725416DA" w14:textId="5ACBBC5C" w:rsidR="009B1704" w:rsidRPr="00C02D61" w:rsidRDefault="009B1704" w:rsidP="00955914">
      <w:pPr>
        <w:pStyle w:val="Level3numbered"/>
      </w:pPr>
      <w:bookmarkStart w:id="3" w:name="_Hlk96000672"/>
      <w:bookmarkEnd w:id="2"/>
      <w:r w:rsidRPr="00C02D61">
        <w:t xml:space="preserve">The Chair </w:t>
      </w:r>
      <w:r w:rsidR="009E4E35">
        <w:t xml:space="preserve">led </w:t>
      </w:r>
      <w:r w:rsidR="00C04D2E">
        <w:t xml:space="preserve">a discussion </w:t>
      </w:r>
      <w:r w:rsidR="007767B8">
        <w:t xml:space="preserve">of the consultation comments presented to the committee. </w:t>
      </w:r>
      <w:r w:rsidR="00C04D2E">
        <w:t>This information was presented to the committee by</w:t>
      </w:r>
      <w:r w:rsidR="007767B8" w:rsidRPr="007767B8">
        <w:t xml:space="preserve"> the chair – Dr Peter Jackson. </w:t>
      </w:r>
    </w:p>
    <w:bookmarkEnd w:id="3"/>
    <w:p w14:paraId="01983F91" w14:textId="13805406" w:rsidR="005E2873" w:rsidRPr="001F551E" w:rsidRDefault="00D22F90" w:rsidP="00F57A78">
      <w:pPr>
        <w:pStyle w:val="Level2numbered"/>
      </w:pPr>
      <w:r w:rsidRPr="001F551E">
        <w:t>Part 2a – Closed session (members of the public</w:t>
      </w:r>
      <w:r w:rsidR="00441575">
        <w:t>, clinical, NHS and patient experts, and company representatives</w:t>
      </w:r>
      <w:r w:rsidRPr="001F551E">
        <w:t xml:space="preserve"> were asked to leave the meeting)</w:t>
      </w:r>
      <w:r w:rsidR="00031524">
        <w:t>.</w:t>
      </w:r>
    </w:p>
    <w:p w14:paraId="48CB447D" w14:textId="77777777" w:rsidR="00D22F90" w:rsidRPr="00E00AAB" w:rsidRDefault="00D22F90" w:rsidP="002C258D">
      <w:pPr>
        <w:pStyle w:val="Level3numbered"/>
      </w:pPr>
      <w:r w:rsidRPr="001F551E">
        <w:t>The committee discussed confidential information submitted for this item.</w:t>
      </w:r>
    </w:p>
    <w:p w14:paraId="390F4CB3" w14:textId="41FADD95" w:rsidR="00D14E64" w:rsidRPr="001F551E" w:rsidRDefault="00D22F90" w:rsidP="00F57A78">
      <w:pPr>
        <w:pStyle w:val="Level2numbered"/>
      </w:pPr>
      <w:r w:rsidRPr="001F551E">
        <w:lastRenderedPageBreak/>
        <w:t>Part 2</w:t>
      </w:r>
      <w:r w:rsidR="00613786" w:rsidRPr="001F551E">
        <w:t xml:space="preserve">b – </w:t>
      </w:r>
      <w:r w:rsidRPr="001F551E">
        <w:t>Closed session (</w:t>
      </w:r>
      <w:r w:rsidR="00FF522D" w:rsidRPr="001F551E">
        <w:t xml:space="preserve">external </w:t>
      </w:r>
      <w:r w:rsidR="00B07D36">
        <w:t xml:space="preserve">assessment </w:t>
      </w:r>
      <w:r w:rsidR="00FF522D" w:rsidRPr="001F551E">
        <w:t xml:space="preserve">group </w:t>
      </w:r>
      <w:r w:rsidRPr="001F551E">
        <w:t>representatives were asked to leave the meeting)</w:t>
      </w:r>
    </w:p>
    <w:p w14:paraId="1AFE3371" w14:textId="74B7E9DE"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C064B4">
        <w:t>Evaluation Consultation Document (ECD) or Final Evaluation Determination (FED)</w:t>
      </w:r>
      <w:r w:rsidR="00842ACF" w:rsidRPr="00205638">
        <w:t>.</w:t>
      </w:r>
      <w:r w:rsidR="005E2873" w:rsidRPr="00205638">
        <w:t xml:space="preserve"> </w:t>
      </w:r>
      <w:r w:rsidR="00842ACF" w:rsidRPr="00205638">
        <w:t>The committee decision was reached</w:t>
      </w:r>
      <w:r w:rsidR="001420B9" w:rsidRPr="00205638">
        <w:t xml:space="preserve"> </w:t>
      </w:r>
      <w:r w:rsidR="00015168">
        <w:t xml:space="preserve">by </w:t>
      </w:r>
      <w:proofErr w:type="gramStart"/>
      <w:r w:rsidR="00015168">
        <w:t>consensus.</w:t>
      </w:r>
      <w:r w:rsidR="00205638" w:rsidRPr="00205638">
        <w:t>.</w:t>
      </w:r>
      <w:proofErr w:type="gramEnd"/>
    </w:p>
    <w:p w14:paraId="443F5C73" w14:textId="69129310" w:rsidR="009B1704" w:rsidRPr="00C02D61" w:rsidRDefault="009B1704" w:rsidP="00C61BD1">
      <w:pPr>
        <w:pStyle w:val="Level3numbered"/>
      </w:pPr>
      <w:r w:rsidRPr="00C02D61">
        <w:t xml:space="preserve">The committee asked the NICE technical team to prepare the </w:t>
      </w:r>
      <w:r w:rsidR="00C064B4">
        <w:t xml:space="preserve">Evaluation Consultation Document (ECD) </w:t>
      </w:r>
      <w:r w:rsidRPr="00C02D61">
        <w:t>with their decisions.</w:t>
      </w:r>
    </w:p>
    <w:p w14:paraId="4DCA7DF2" w14:textId="3D263DCD" w:rsidR="009B1704" w:rsidRDefault="009B1704" w:rsidP="00C61BD1">
      <w:pPr>
        <w:pStyle w:val="Level3numbered"/>
        <w:numPr>
          <w:ilvl w:val="0"/>
          <w:numId w:val="28"/>
        </w:numPr>
      </w:pPr>
      <w:r w:rsidRPr="00C02D61">
        <w:t>The committee asked the NICE technical team to prepare the documents in line with their decisions and further updates will be available on the topic webpage in due course</w:t>
      </w:r>
      <w:r w:rsidR="00BC6C1F">
        <w:t>:</w:t>
      </w:r>
      <w:r w:rsidRPr="00C02D61">
        <w:t xml:space="preserve"> </w:t>
      </w:r>
      <w:r w:rsidR="00C61BD1">
        <w:t xml:space="preserve"> </w:t>
      </w:r>
      <w:hyperlink r:id="rId7" w:history="1">
        <w:r w:rsidR="00C61BD1" w:rsidRPr="00EA258C">
          <w:rPr>
            <w:rStyle w:val="Hyperlink"/>
          </w:rPr>
          <w:t>https://www.nice.org.uk/guidance/indevelopment/gid-ta10660</w:t>
        </w:r>
      </w:hyperlink>
      <w:r w:rsidRPr="00C02D61">
        <w:t>.</w:t>
      </w:r>
    </w:p>
    <w:p w14:paraId="3AF0B8B4" w14:textId="77777777" w:rsidR="00C61BD1" w:rsidRPr="00C02D61" w:rsidRDefault="00C61BD1" w:rsidP="00C61BD1">
      <w:pPr>
        <w:pStyle w:val="Level3numbered"/>
        <w:numPr>
          <w:ilvl w:val="0"/>
          <w:numId w:val="0"/>
        </w:numPr>
        <w:ind w:left="2155"/>
      </w:pPr>
    </w:p>
    <w:p w14:paraId="6C4E8268" w14:textId="73DF756F" w:rsidR="00A269AF" w:rsidRPr="003E5516" w:rsidRDefault="00C064B4" w:rsidP="003E65BA">
      <w:pPr>
        <w:pStyle w:val="Heading3"/>
      </w:pPr>
      <w:r>
        <w:t>Evaluation</w:t>
      </w:r>
      <w:r w:rsidR="00A269AF">
        <w:t xml:space="preserve"> of </w:t>
      </w:r>
      <w:proofErr w:type="spellStart"/>
      <w:r w:rsidR="00090A1C" w:rsidRPr="00090A1C">
        <w:t>Asfotase</w:t>
      </w:r>
      <w:proofErr w:type="spellEnd"/>
      <w:r w:rsidR="00090A1C" w:rsidRPr="00090A1C">
        <w:t xml:space="preserve"> alfa for treating </w:t>
      </w:r>
      <w:proofErr w:type="gramStart"/>
      <w:r w:rsidR="00090A1C" w:rsidRPr="00090A1C">
        <w:t>paediatric-onset</w:t>
      </w:r>
      <w:proofErr w:type="gramEnd"/>
      <w:r w:rsidR="00090A1C" w:rsidRPr="00090A1C">
        <w:t xml:space="preserve"> hypophosphatasia</w:t>
      </w:r>
      <w:r w:rsidR="00090A1C">
        <w:t xml:space="preserve"> </w:t>
      </w:r>
      <w:r w:rsidR="00090A1C" w:rsidRPr="00090A1C">
        <w:t>(review of HST6)</w:t>
      </w:r>
      <w:r w:rsidR="00090A1C">
        <w:t xml:space="preserve"> [ID3927]</w:t>
      </w:r>
    </w:p>
    <w:p w14:paraId="1AEDB34A" w14:textId="77777777" w:rsidR="00205638" w:rsidRPr="00EF1B45" w:rsidRDefault="00205638" w:rsidP="00F57A78">
      <w:pPr>
        <w:pStyle w:val="Level2numbered"/>
      </w:pPr>
      <w:r w:rsidRPr="00EF1B45">
        <w:t>Part 1 – Open session</w:t>
      </w:r>
    </w:p>
    <w:p w14:paraId="2C03D9C1" w14:textId="1F256C29" w:rsidR="00205638" w:rsidRPr="00205638" w:rsidRDefault="00205638" w:rsidP="002C258D">
      <w:pPr>
        <w:pStyle w:val="Level3numbered"/>
      </w:pPr>
      <w:r w:rsidRPr="00205638">
        <w:t xml:space="preserve">The chair welcomed the invited professional experts, external </w:t>
      </w:r>
      <w:r w:rsidR="00B07D36">
        <w:t xml:space="preserve">assessment </w:t>
      </w:r>
      <w:r w:rsidRPr="00205638">
        <w:t xml:space="preserve">group representatives, members of the public and company representatives from </w:t>
      </w:r>
      <w:r w:rsidR="00BE5CD7">
        <w:t>Alexion</w:t>
      </w:r>
    </w:p>
    <w:p w14:paraId="2AC5799C" w14:textId="0E514624" w:rsidR="00205638" w:rsidRDefault="00205638" w:rsidP="002C258D">
      <w:pPr>
        <w:pStyle w:val="Level3numbered"/>
      </w:pPr>
      <w:r w:rsidRPr="00205638">
        <w:t xml:space="preserve">The chair asked all committee members, professional experts, external </w:t>
      </w:r>
      <w:r w:rsidR="00B07D36">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36F71F5C" w14:textId="6BB0A644" w:rsidR="00514C44" w:rsidRPr="00B8700C" w:rsidRDefault="004002C8" w:rsidP="008B2B6A">
      <w:pPr>
        <w:pStyle w:val="Level3numbered"/>
        <w:numPr>
          <w:ilvl w:val="0"/>
          <w:numId w:val="28"/>
        </w:numPr>
        <w:tabs>
          <w:tab w:val="clear" w:pos="2268"/>
          <w:tab w:val="left" w:pos="1985"/>
        </w:tabs>
        <w:ind w:left="1985" w:hanging="142"/>
      </w:pPr>
      <w:r>
        <w:t xml:space="preserve"> </w:t>
      </w:r>
      <w:r w:rsidR="00514C44" w:rsidRPr="00B8700C">
        <w:t>Jeremy Manuel declared a non-financial personal interest with the chair of Metabolic Support UK. It was agreed that this declaration would not prevent Jeremy Manuel from participating in this section of the meeting.</w:t>
      </w:r>
    </w:p>
    <w:p w14:paraId="11615171" w14:textId="4C86AF93" w:rsidR="00514C44" w:rsidRPr="00B8700C" w:rsidRDefault="004002C8" w:rsidP="008B2B6A">
      <w:pPr>
        <w:pStyle w:val="Level3numbered"/>
        <w:numPr>
          <w:ilvl w:val="0"/>
          <w:numId w:val="28"/>
        </w:numPr>
        <w:tabs>
          <w:tab w:val="clear" w:pos="2268"/>
          <w:tab w:val="left" w:pos="1985"/>
        </w:tabs>
        <w:ind w:left="1985" w:hanging="142"/>
      </w:pPr>
      <w:r>
        <w:t xml:space="preserve"> </w:t>
      </w:r>
      <w:r w:rsidR="00E922E9">
        <w:t xml:space="preserve">Dr </w:t>
      </w:r>
      <w:r w:rsidR="008B2B6A" w:rsidRPr="00B8700C">
        <w:t>Katie Moss</w:t>
      </w:r>
      <w:r w:rsidR="00514C44" w:rsidRPr="00B8700C">
        <w:t xml:space="preserve"> declared </w:t>
      </w:r>
      <w:r w:rsidR="008B2B6A" w:rsidRPr="00B8700C">
        <w:t>direct and non-direct financial interests as they have received</w:t>
      </w:r>
      <w:r w:rsidR="00514C44" w:rsidRPr="00B8700C">
        <w:t xml:space="preserve"> a research grant</w:t>
      </w:r>
      <w:r w:rsidR="008B2B6A" w:rsidRPr="00B8700C">
        <w:t>, conference sponsorship from companies, including the submitting company,</w:t>
      </w:r>
      <w:r w:rsidR="00514C44" w:rsidRPr="00B8700C">
        <w:t xml:space="preserve"> and </w:t>
      </w:r>
      <w:r w:rsidR="008B2B6A" w:rsidRPr="00B8700C">
        <w:t>honorarium</w:t>
      </w:r>
      <w:r w:rsidR="00514C44" w:rsidRPr="00B8700C">
        <w:t xml:space="preserve"> </w:t>
      </w:r>
      <w:r w:rsidR="008B2B6A" w:rsidRPr="00B8700C">
        <w:t xml:space="preserve">fee </w:t>
      </w:r>
      <w:r w:rsidR="00514C44" w:rsidRPr="00B8700C">
        <w:t>from Alexion</w:t>
      </w:r>
      <w:r w:rsidR="008B2B6A" w:rsidRPr="00B8700C">
        <w:t>. They also attend Manages Access Oversight Group Meetings as an expert representing the adult specialist centre. It was agreed that this declaration would not prevent from Katie Moss</w:t>
      </w:r>
      <w:r w:rsidRPr="004002C8">
        <w:t xml:space="preserve"> </w:t>
      </w:r>
      <w:r>
        <w:t xml:space="preserve">from </w:t>
      </w:r>
      <w:r w:rsidRPr="00B8700C">
        <w:t>p</w:t>
      </w:r>
      <w:r>
        <w:t>roviding expert advice to the committee.</w:t>
      </w:r>
    </w:p>
    <w:p w14:paraId="0836640C" w14:textId="0A44E457" w:rsidR="00514C44" w:rsidRPr="00B8700C" w:rsidRDefault="004002C8" w:rsidP="008B2B6A">
      <w:pPr>
        <w:pStyle w:val="Level3numbered"/>
        <w:numPr>
          <w:ilvl w:val="0"/>
          <w:numId w:val="28"/>
        </w:numPr>
        <w:tabs>
          <w:tab w:val="clear" w:pos="2268"/>
          <w:tab w:val="left" w:pos="1985"/>
        </w:tabs>
        <w:ind w:left="1985" w:hanging="142"/>
      </w:pPr>
      <w:r>
        <w:t xml:space="preserve"> </w:t>
      </w:r>
      <w:r w:rsidR="00E922E9">
        <w:t xml:space="preserve">Dr </w:t>
      </w:r>
      <w:r w:rsidR="008B2B6A" w:rsidRPr="00B8700C">
        <w:t xml:space="preserve">Raja </w:t>
      </w:r>
      <w:proofErr w:type="spellStart"/>
      <w:r w:rsidR="008B2B6A" w:rsidRPr="00B8700C">
        <w:t>Padidela</w:t>
      </w:r>
      <w:proofErr w:type="spellEnd"/>
      <w:r w:rsidR="00514C44" w:rsidRPr="00B8700C">
        <w:t xml:space="preserve"> </w:t>
      </w:r>
      <w:r w:rsidR="008B2B6A" w:rsidRPr="00B8700C">
        <w:t xml:space="preserve">declared direct and non-direct financial interests as they have received a research grant and honorarium fees from Alexion. </w:t>
      </w:r>
      <w:r w:rsidR="008B2B6A" w:rsidRPr="00B8700C">
        <w:lastRenderedPageBreak/>
        <w:t xml:space="preserve">It was agreed that this declaration would not prevent from Raja </w:t>
      </w:r>
      <w:proofErr w:type="spellStart"/>
      <w:r w:rsidR="008B2B6A" w:rsidRPr="00B8700C">
        <w:t>Padidela</w:t>
      </w:r>
      <w:proofErr w:type="spellEnd"/>
      <w:r w:rsidR="008B2B6A" w:rsidRPr="00B8700C">
        <w:t xml:space="preserve"> </w:t>
      </w:r>
      <w:r>
        <w:t xml:space="preserve">from </w:t>
      </w:r>
      <w:r w:rsidRPr="00B8700C">
        <w:t>p</w:t>
      </w:r>
      <w:r>
        <w:t>roviding expert advice to the committee.</w:t>
      </w:r>
    </w:p>
    <w:p w14:paraId="38006EF6" w14:textId="451D4423" w:rsidR="00514C44" w:rsidRPr="00B8700C" w:rsidRDefault="004002C8" w:rsidP="008B2B6A">
      <w:pPr>
        <w:pStyle w:val="Level3numbered"/>
        <w:numPr>
          <w:ilvl w:val="0"/>
          <w:numId w:val="28"/>
        </w:numPr>
        <w:tabs>
          <w:tab w:val="clear" w:pos="2268"/>
          <w:tab w:val="left" w:pos="1985"/>
        </w:tabs>
        <w:ind w:left="1985" w:hanging="142"/>
      </w:pPr>
      <w:r>
        <w:t xml:space="preserve"> </w:t>
      </w:r>
      <w:r w:rsidR="00514C44" w:rsidRPr="00B8700C">
        <w:t>Helen Mo</w:t>
      </w:r>
      <w:r w:rsidR="00CD7F9E" w:rsidRPr="00B8700C">
        <w:t>rris</w:t>
      </w:r>
      <w:r w:rsidR="00514C44" w:rsidRPr="00B8700C">
        <w:t xml:space="preserve"> </w:t>
      </w:r>
      <w:r w:rsidR="008B2B6A" w:rsidRPr="00B8700C">
        <w:t xml:space="preserve">declared a direct financial </w:t>
      </w:r>
      <w:r w:rsidR="00CD7F9E" w:rsidRPr="00B8700C">
        <w:t xml:space="preserve">interest as the Metabolic Support UK group have received funding from the submitting company, Alexion. It was agreed that this declaration would not prevent from Helen Morris </w:t>
      </w:r>
      <w:r>
        <w:t xml:space="preserve">from </w:t>
      </w:r>
      <w:r w:rsidR="00CD7F9E" w:rsidRPr="00B8700C">
        <w:t>p</w:t>
      </w:r>
      <w:r>
        <w:t xml:space="preserve">roviding expert advice to the committee. </w:t>
      </w:r>
    </w:p>
    <w:p w14:paraId="51C4CB28" w14:textId="4C9B1FF5" w:rsidR="00CD7F9E" w:rsidRPr="00B8700C" w:rsidRDefault="004002C8" w:rsidP="00CD7F9E">
      <w:pPr>
        <w:pStyle w:val="Bulletindent1"/>
        <w:numPr>
          <w:ilvl w:val="0"/>
          <w:numId w:val="28"/>
        </w:numPr>
        <w:tabs>
          <w:tab w:val="left" w:pos="1985"/>
        </w:tabs>
        <w:spacing w:line="276" w:lineRule="auto"/>
        <w:ind w:left="1985" w:hanging="142"/>
      </w:pPr>
      <w:r>
        <w:t xml:space="preserve"> </w:t>
      </w:r>
      <w:r w:rsidR="008B2B6A" w:rsidRPr="00B8700C">
        <w:t xml:space="preserve">Prior to the meeting, </w:t>
      </w:r>
      <w:r w:rsidR="00514C44" w:rsidRPr="00B8700C">
        <w:t xml:space="preserve">Emtiyaz Chowdhury declared </w:t>
      </w:r>
      <w:r w:rsidR="008B2B6A" w:rsidRPr="00B8700C">
        <w:t xml:space="preserve">non-financial professional and personal interests as he is an employee of Parexel which collaborates with the manufacturer. Emtiyaz does not have any knowledge of activities completed by Parexel on behalf of the manufacturer in relation to this specific technology. It was agreed that this declaration would not prevent </w:t>
      </w:r>
      <w:proofErr w:type="spellStart"/>
      <w:r w:rsidR="008B2B6A" w:rsidRPr="00B8700C">
        <w:t>Emtiyaz</w:t>
      </w:r>
      <w:proofErr w:type="spellEnd"/>
      <w:r w:rsidR="008B2B6A" w:rsidRPr="00B8700C">
        <w:t xml:space="preserve"> </w:t>
      </w:r>
      <w:proofErr w:type="spellStart"/>
      <w:r w:rsidR="008B2B6A" w:rsidRPr="00B8700C">
        <w:t>Chowdbury</w:t>
      </w:r>
      <w:proofErr w:type="spellEnd"/>
      <w:r w:rsidR="008B2B6A" w:rsidRPr="00B8700C">
        <w:t xml:space="preserve"> from participating in this section of the meeting. </w:t>
      </w:r>
    </w:p>
    <w:p w14:paraId="74C97281" w14:textId="7625D8EF" w:rsidR="00CD7F9E" w:rsidRPr="00B8700C" w:rsidRDefault="004002C8" w:rsidP="00CD7F9E">
      <w:pPr>
        <w:pStyle w:val="Bulletindent1"/>
        <w:numPr>
          <w:ilvl w:val="0"/>
          <w:numId w:val="28"/>
        </w:numPr>
        <w:tabs>
          <w:tab w:val="left" w:pos="1985"/>
        </w:tabs>
        <w:spacing w:line="276" w:lineRule="auto"/>
        <w:ind w:left="1985" w:hanging="142"/>
      </w:pPr>
      <w:r>
        <w:t xml:space="preserve"> </w:t>
      </w:r>
      <w:r w:rsidR="00CD7F9E" w:rsidRPr="00B8700C">
        <w:t xml:space="preserve">Prior to the meeting Paul Arundel declared non-financial personal and professional, and financial interests. He is responsible for managing children with hypophosphatasia within their clinical role, leading one of three sites prescribing asfotase alfa and managing children with severe hypophosphatasia in England. Accordingly, they carry local responsibility for undertaking MAA-mandated data collection. They declared receiving an honorarium fee and travel expenses from Alexion for speaking engagements previously. They also declared having recently taken over responsibility as principal investigator for the </w:t>
      </w:r>
      <w:proofErr w:type="spellStart"/>
      <w:r w:rsidR="00CD7F9E" w:rsidRPr="00B8700C">
        <w:t>Alexoin</w:t>
      </w:r>
      <w:proofErr w:type="spellEnd"/>
      <w:r w:rsidR="00CD7F9E" w:rsidRPr="00B8700C">
        <w:t>-sponsored hypophosphatasia registry study. It was agreed that these declarations would prevent from Paul Arundel from participating in this section of the meeting.</w:t>
      </w:r>
    </w:p>
    <w:p w14:paraId="74D72DDC" w14:textId="17CA7A2F" w:rsidR="007A77E4" w:rsidRPr="001930AD" w:rsidRDefault="004002C8" w:rsidP="008B2B6A">
      <w:pPr>
        <w:pStyle w:val="Bulletindent1"/>
        <w:tabs>
          <w:tab w:val="left" w:pos="1985"/>
        </w:tabs>
        <w:ind w:left="1985" w:hanging="142"/>
      </w:pPr>
      <w:r>
        <w:t xml:space="preserve"> </w:t>
      </w:r>
      <w:r w:rsidR="001930AD" w:rsidRPr="001930AD">
        <w:t xml:space="preserve">Prior to the meeting, </w:t>
      </w:r>
      <w:r w:rsidR="00AE1B03" w:rsidRPr="001930AD">
        <w:t xml:space="preserve">Kawitha Helme </w:t>
      </w:r>
      <w:r w:rsidR="001930AD" w:rsidRPr="001930AD">
        <w:t xml:space="preserve">declared an indirect financial interest as they </w:t>
      </w:r>
      <w:r w:rsidR="00AE1B03" w:rsidRPr="001930AD">
        <w:t>owned J&amp;J stocks from previous employment between November 2020 until end July 2022.</w:t>
      </w:r>
      <w:r w:rsidR="001930AD" w:rsidRPr="001930AD">
        <w:t xml:space="preserve"> It was agreed that this declaration would not prevent Kawitha Helme from observing this section of the meeting.</w:t>
      </w:r>
    </w:p>
    <w:p w14:paraId="5300AF1A" w14:textId="048013AA" w:rsidR="007A77E4" w:rsidRDefault="006D61D1" w:rsidP="006D61D1">
      <w:pPr>
        <w:pStyle w:val="Level3numbered"/>
      </w:pPr>
      <w:r w:rsidRPr="00C02D61">
        <w:t xml:space="preserve">The Chair </w:t>
      </w:r>
      <w:r>
        <w:t xml:space="preserve">led a discussion </w:t>
      </w:r>
      <w:r w:rsidR="00BA2166">
        <w:t xml:space="preserve">of the evidence presented to the </w:t>
      </w:r>
      <w:proofErr w:type="gramStart"/>
      <w:r w:rsidR="00BA2166">
        <w:t>committee.</w:t>
      </w:r>
      <w:r w:rsidRPr="00C02D61">
        <w:t>.</w:t>
      </w:r>
      <w:proofErr w:type="gramEnd"/>
      <w:r>
        <w:t xml:space="preserve"> This information was presented to the committee by </w:t>
      </w:r>
      <w:r w:rsidR="00514C44">
        <w:t xml:space="preserve">Annett Blochberger, </w:t>
      </w:r>
      <w:r w:rsidR="008B2B6A">
        <w:t xml:space="preserve">Jeremy Manuel and </w:t>
      </w:r>
      <w:r w:rsidR="007B0A7E">
        <w:t>Emtiyaz Chowdhury.</w:t>
      </w:r>
    </w:p>
    <w:p w14:paraId="5C4A52BC" w14:textId="451356C1" w:rsidR="00205638" w:rsidRPr="001F551E" w:rsidRDefault="00205638" w:rsidP="00F57A78">
      <w:pPr>
        <w:pStyle w:val="Level2numbered"/>
      </w:pPr>
      <w:r w:rsidRPr="001F551E">
        <w:t>Part 2 – Closed session (</w:t>
      </w:r>
      <w:r w:rsidR="00FB2B18" w:rsidRPr="001F551E">
        <w:t xml:space="preserve">company representatives, </w:t>
      </w:r>
      <w:r w:rsidR="00B8700C">
        <w:t xml:space="preserve">clinical, patient and NHS </w:t>
      </w:r>
      <w:r w:rsidR="00FB2B18" w:rsidRPr="001F551E">
        <w:t xml:space="preserve">experts, external </w:t>
      </w:r>
      <w:r w:rsidR="00FB2B18">
        <w:t xml:space="preserve">assessment </w:t>
      </w:r>
      <w:r w:rsidR="00FB2B18" w:rsidRPr="001F551E">
        <w:t xml:space="preserve">group representatives and </w:t>
      </w:r>
      <w:r w:rsidRPr="001F551E">
        <w:t>members of the public were asked to leave the meeting)</w:t>
      </w:r>
      <w:r w:rsidR="00031524">
        <w:t>.</w:t>
      </w:r>
      <w:r w:rsidR="005C0A14" w:rsidRPr="005C0A14">
        <w:t xml:space="preserve"> </w:t>
      </w:r>
    </w:p>
    <w:p w14:paraId="2A54D9CE" w14:textId="77777777" w:rsidR="00205638" w:rsidRPr="00EF1B45" w:rsidRDefault="00205638" w:rsidP="002C258D">
      <w:pPr>
        <w:pStyle w:val="Level3numbered"/>
      </w:pPr>
      <w:r w:rsidRPr="001F551E">
        <w:t xml:space="preserve">The committee </w:t>
      </w:r>
      <w:r w:rsidRPr="002C258D">
        <w:t>discussed</w:t>
      </w:r>
      <w:r w:rsidRPr="001F551E">
        <w:t xml:space="preserve"> confidential information submitted for this item.</w:t>
      </w:r>
    </w:p>
    <w:p w14:paraId="3AAE2B40" w14:textId="79BA935F" w:rsidR="00205638" w:rsidRPr="001F551E" w:rsidRDefault="00205638" w:rsidP="002C258D">
      <w:pPr>
        <w:pStyle w:val="Level3numbered"/>
      </w:pPr>
      <w:r w:rsidRPr="001F551E">
        <w:lastRenderedPageBreak/>
        <w:t xml:space="preserve">The committee then agreed on the content of the </w:t>
      </w:r>
      <w:r w:rsidR="00C064B4">
        <w:t>Evaluation Consultation Document (ECD) or Final Evaluation Determination (FED)</w:t>
      </w:r>
      <w:r w:rsidRPr="001F551E">
        <w:t xml:space="preserve">. The committee decision was reached </w:t>
      </w:r>
      <w:r w:rsidR="004609E4">
        <w:t xml:space="preserve">by </w:t>
      </w:r>
      <w:proofErr w:type="gramStart"/>
      <w:r w:rsidR="004609E4">
        <w:t>consensus.</w:t>
      </w:r>
      <w:r w:rsidRPr="001F551E">
        <w:t>.</w:t>
      </w:r>
      <w:proofErr w:type="gramEnd"/>
    </w:p>
    <w:p w14:paraId="46BE0E71" w14:textId="245ED01F" w:rsidR="00205638" w:rsidRPr="000D447B" w:rsidRDefault="00205638" w:rsidP="002C258D">
      <w:pPr>
        <w:pStyle w:val="Level3numbered"/>
      </w:pPr>
      <w:r w:rsidRPr="000D447B">
        <w:t xml:space="preserve">The committee asked the NICE technical team to prepare the </w:t>
      </w:r>
      <w:r w:rsidR="000D447B" w:rsidRPr="000D447B">
        <w:t>Evaluation Consultation Document (ECD) or Final Evaluation Determination (FED)</w:t>
      </w:r>
      <w:r w:rsidRPr="000D447B">
        <w:t xml:space="preserve"> in line with their decisions.</w:t>
      </w:r>
    </w:p>
    <w:p w14:paraId="21F310C7" w14:textId="7095AF69" w:rsidR="00884A05" w:rsidRDefault="00884A05" w:rsidP="00884A05">
      <w:pPr>
        <w:pStyle w:val="Level3numbered"/>
        <w:numPr>
          <w:ilvl w:val="0"/>
          <w:numId w:val="0"/>
        </w:numPr>
        <w:ind w:left="2155"/>
      </w:pPr>
      <w:r w:rsidRPr="00884A05">
        <w:t>•</w:t>
      </w:r>
      <w:r w:rsidRPr="00884A05">
        <w:tab/>
      </w:r>
      <w:r>
        <w:t xml:space="preserve"> </w:t>
      </w:r>
      <w:r w:rsidRPr="00884A05">
        <w:t xml:space="preserve">The committee asked the NICE technical team to prepare the documents in line with their decisions and further updates will be available on the topic webpage in due course:  </w:t>
      </w:r>
      <w:hyperlink r:id="rId8" w:history="1">
        <w:r w:rsidRPr="007410C8">
          <w:rPr>
            <w:rStyle w:val="Hyperlink"/>
          </w:rPr>
          <w:t>https://www.nice.org.uk/guidance/awaiting-development/gid-hst10046</w:t>
        </w:r>
      </w:hyperlink>
    </w:p>
    <w:p w14:paraId="6F5B5BA4" w14:textId="77777777" w:rsidR="00884A05" w:rsidRPr="00884A05" w:rsidRDefault="00884A05" w:rsidP="00884A05">
      <w:pPr>
        <w:pStyle w:val="Level3numbered"/>
        <w:numPr>
          <w:ilvl w:val="0"/>
          <w:numId w:val="0"/>
        </w:numPr>
        <w:ind w:left="2155"/>
        <w:rPr>
          <w:highlight w:val="yellow"/>
        </w:rPr>
      </w:pPr>
    </w:p>
    <w:p w14:paraId="7E86305B" w14:textId="77777777" w:rsidR="009B5D1C" w:rsidRPr="00C02D61" w:rsidRDefault="00236AD0" w:rsidP="003E65BA">
      <w:pPr>
        <w:pStyle w:val="Heading3"/>
      </w:pPr>
      <w:r w:rsidRPr="00C02D61">
        <w:t>Date of the next meeting</w:t>
      </w:r>
    </w:p>
    <w:p w14:paraId="7CF9FE5A" w14:textId="09116D33" w:rsidR="00463336" w:rsidRDefault="007507BD" w:rsidP="00AD0E92">
      <w:pPr>
        <w:pStyle w:val="Paragraphnonumbers"/>
      </w:pPr>
      <w:r w:rsidRPr="001F551E">
        <w:t xml:space="preserve">The next meeting of the </w:t>
      </w:r>
      <w:r w:rsidR="00015168">
        <w:t>Highly Specialised Technologies Evaluation Committee (HSTEC)</w:t>
      </w:r>
      <w:r w:rsidR="00236AD0" w:rsidRPr="001F551E">
        <w:t xml:space="preserve"> will be held on </w:t>
      </w:r>
      <w:r w:rsidR="00015168">
        <w:t>Wednesday 3 November 2022</w:t>
      </w:r>
      <w:r w:rsidR="00205638" w:rsidRPr="001F551E">
        <w:t xml:space="preserve"> </w:t>
      </w:r>
      <w:r w:rsidR="00A45CDD" w:rsidRPr="001F551E">
        <w:t xml:space="preserve">and will start promptly at </w:t>
      </w:r>
      <w:r w:rsidR="00015168">
        <w:t>09:30am</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1073FFA"/>
    <w:multiLevelType w:val="hybridMultilevel"/>
    <w:tmpl w:val="BDA85D8C"/>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2630"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473692">
    <w:abstractNumId w:val="19"/>
  </w:num>
  <w:num w:numId="2" w16cid:durableId="724184101">
    <w:abstractNumId w:val="16"/>
  </w:num>
  <w:num w:numId="3" w16cid:durableId="1678078606">
    <w:abstractNumId w:val="20"/>
  </w:num>
  <w:num w:numId="4" w16cid:durableId="633681889">
    <w:abstractNumId w:val="17"/>
  </w:num>
  <w:num w:numId="5" w16cid:durableId="595528179">
    <w:abstractNumId w:val="21"/>
  </w:num>
  <w:num w:numId="6" w16cid:durableId="630136936">
    <w:abstractNumId w:val="23"/>
  </w:num>
  <w:num w:numId="7" w16cid:durableId="715473731">
    <w:abstractNumId w:val="10"/>
  </w:num>
  <w:num w:numId="8" w16cid:durableId="877162878">
    <w:abstractNumId w:val="12"/>
  </w:num>
  <w:num w:numId="9" w16cid:durableId="1762990440">
    <w:abstractNumId w:val="22"/>
  </w:num>
  <w:num w:numId="10" w16cid:durableId="1255282508">
    <w:abstractNumId w:val="21"/>
  </w:num>
  <w:num w:numId="11" w16cid:durableId="1227644658">
    <w:abstractNumId w:val="21"/>
  </w:num>
  <w:num w:numId="12" w16cid:durableId="244069876">
    <w:abstractNumId w:val="21"/>
  </w:num>
  <w:num w:numId="13" w16cid:durableId="869227712">
    <w:abstractNumId w:val="13"/>
  </w:num>
  <w:num w:numId="14" w16cid:durableId="1087926380">
    <w:abstractNumId w:val="18"/>
  </w:num>
  <w:num w:numId="15" w16cid:durableId="339357852">
    <w:abstractNumId w:val="11"/>
  </w:num>
  <w:num w:numId="16" w16cid:durableId="303628357">
    <w:abstractNumId w:val="15"/>
  </w:num>
  <w:num w:numId="17" w16cid:durableId="1492601949">
    <w:abstractNumId w:val="9"/>
  </w:num>
  <w:num w:numId="18" w16cid:durableId="711152504">
    <w:abstractNumId w:val="7"/>
  </w:num>
  <w:num w:numId="19" w16cid:durableId="895580933">
    <w:abstractNumId w:val="6"/>
  </w:num>
  <w:num w:numId="20" w16cid:durableId="1283878268">
    <w:abstractNumId w:val="5"/>
  </w:num>
  <w:num w:numId="21" w16cid:durableId="1996299053">
    <w:abstractNumId w:val="4"/>
  </w:num>
  <w:num w:numId="22" w16cid:durableId="1611669381">
    <w:abstractNumId w:val="8"/>
  </w:num>
  <w:num w:numId="23" w16cid:durableId="828449796">
    <w:abstractNumId w:val="3"/>
  </w:num>
  <w:num w:numId="24" w16cid:durableId="1547402642">
    <w:abstractNumId w:val="2"/>
  </w:num>
  <w:num w:numId="25" w16cid:durableId="387805254">
    <w:abstractNumId w:val="1"/>
  </w:num>
  <w:num w:numId="26" w16cid:durableId="1960332972">
    <w:abstractNumId w:val="0"/>
  </w:num>
  <w:num w:numId="27" w16cid:durableId="9255761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001629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15168"/>
    <w:rsid w:val="00015F7E"/>
    <w:rsid w:val="00031524"/>
    <w:rsid w:val="00040BED"/>
    <w:rsid w:val="000411A2"/>
    <w:rsid w:val="00044FC1"/>
    <w:rsid w:val="00050F28"/>
    <w:rsid w:val="00053C24"/>
    <w:rsid w:val="000661E6"/>
    <w:rsid w:val="00080C80"/>
    <w:rsid w:val="00083CF9"/>
    <w:rsid w:val="00085585"/>
    <w:rsid w:val="00090A1C"/>
    <w:rsid w:val="000A3C2F"/>
    <w:rsid w:val="000A687D"/>
    <w:rsid w:val="000C4E08"/>
    <w:rsid w:val="000D1197"/>
    <w:rsid w:val="000D447B"/>
    <w:rsid w:val="000E3C18"/>
    <w:rsid w:val="000F04B6"/>
    <w:rsid w:val="0010461D"/>
    <w:rsid w:val="0011038B"/>
    <w:rsid w:val="00112212"/>
    <w:rsid w:val="0012100C"/>
    <w:rsid w:val="001220B1"/>
    <w:rsid w:val="00135794"/>
    <w:rsid w:val="001420B9"/>
    <w:rsid w:val="00161397"/>
    <w:rsid w:val="001662DA"/>
    <w:rsid w:val="00167902"/>
    <w:rsid w:val="001930AD"/>
    <w:rsid w:val="00196E93"/>
    <w:rsid w:val="001978A1"/>
    <w:rsid w:val="001A18CE"/>
    <w:rsid w:val="001C38B8"/>
    <w:rsid w:val="001C5FB8"/>
    <w:rsid w:val="001D769D"/>
    <w:rsid w:val="001E1376"/>
    <w:rsid w:val="001F2404"/>
    <w:rsid w:val="001F551E"/>
    <w:rsid w:val="002038C6"/>
    <w:rsid w:val="00205638"/>
    <w:rsid w:val="0022082C"/>
    <w:rsid w:val="002228E3"/>
    <w:rsid w:val="00223637"/>
    <w:rsid w:val="00236AD0"/>
    <w:rsid w:val="00240933"/>
    <w:rsid w:val="00250F16"/>
    <w:rsid w:val="002615DC"/>
    <w:rsid w:val="002748D1"/>
    <w:rsid w:val="00277DAE"/>
    <w:rsid w:val="002B5720"/>
    <w:rsid w:val="002C258D"/>
    <w:rsid w:val="002C660B"/>
    <w:rsid w:val="002C7A84"/>
    <w:rsid w:val="002D1A7F"/>
    <w:rsid w:val="002F3D4E"/>
    <w:rsid w:val="002F5606"/>
    <w:rsid w:val="0030059A"/>
    <w:rsid w:val="00337868"/>
    <w:rsid w:val="00344EA6"/>
    <w:rsid w:val="00350071"/>
    <w:rsid w:val="00370813"/>
    <w:rsid w:val="00377867"/>
    <w:rsid w:val="003965A8"/>
    <w:rsid w:val="003A2CF7"/>
    <w:rsid w:val="003A4E3F"/>
    <w:rsid w:val="003A4F8A"/>
    <w:rsid w:val="003B7092"/>
    <w:rsid w:val="003C1D05"/>
    <w:rsid w:val="003C2EEF"/>
    <w:rsid w:val="003D0F29"/>
    <w:rsid w:val="003D4563"/>
    <w:rsid w:val="003D5F9F"/>
    <w:rsid w:val="003D7750"/>
    <w:rsid w:val="003E005F"/>
    <w:rsid w:val="003E3BA6"/>
    <w:rsid w:val="003E5516"/>
    <w:rsid w:val="003E65BA"/>
    <w:rsid w:val="003F4378"/>
    <w:rsid w:val="003F5516"/>
    <w:rsid w:val="004002C8"/>
    <w:rsid w:val="00402715"/>
    <w:rsid w:val="00402DFB"/>
    <w:rsid w:val="00407CD7"/>
    <w:rsid w:val="00410E8B"/>
    <w:rsid w:val="00411B9A"/>
    <w:rsid w:val="00422523"/>
    <w:rsid w:val="00436657"/>
    <w:rsid w:val="004366CD"/>
    <w:rsid w:val="00436FD6"/>
    <w:rsid w:val="00441575"/>
    <w:rsid w:val="00444D16"/>
    <w:rsid w:val="00451599"/>
    <w:rsid w:val="00456A6D"/>
    <w:rsid w:val="004609E4"/>
    <w:rsid w:val="00463336"/>
    <w:rsid w:val="00463370"/>
    <w:rsid w:val="00465E35"/>
    <w:rsid w:val="004B45D0"/>
    <w:rsid w:val="004C4328"/>
    <w:rsid w:val="004E02E2"/>
    <w:rsid w:val="00507F46"/>
    <w:rsid w:val="00514C44"/>
    <w:rsid w:val="00524EC4"/>
    <w:rsid w:val="005360C8"/>
    <w:rsid w:val="005379EA"/>
    <w:rsid w:val="00540FB2"/>
    <w:rsid w:val="00556AD2"/>
    <w:rsid w:val="00593560"/>
    <w:rsid w:val="00596F1C"/>
    <w:rsid w:val="005A21EC"/>
    <w:rsid w:val="005A701A"/>
    <w:rsid w:val="005C0A14"/>
    <w:rsid w:val="005C14FE"/>
    <w:rsid w:val="005D2B46"/>
    <w:rsid w:val="005E24AD"/>
    <w:rsid w:val="005E2873"/>
    <w:rsid w:val="005E2FA2"/>
    <w:rsid w:val="005E6B2F"/>
    <w:rsid w:val="00602F2A"/>
    <w:rsid w:val="00603397"/>
    <w:rsid w:val="00604220"/>
    <w:rsid w:val="00611CB1"/>
    <w:rsid w:val="00613786"/>
    <w:rsid w:val="006231D3"/>
    <w:rsid w:val="0064247C"/>
    <w:rsid w:val="00643C23"/>
    <w:rsid w:val="0064436F"/>
    <w:rsid w:val="00654704"/>
    <w:rsid w:val="00664092"/>
    <w:rsid w:val="0066652E"/>
    <w:rsid w:val="00670F87"/>
    <w:rsid w:val="006712CE"/>
    <w:rsid w:val="0067259D"/>
    <w:rsid w:val="00682F9B"/>
    <w:rsid w:val="00683EA8"/>
    <w:rsid w:val="006B324A"/>
    <w:rsid w:val="006B4C67"/>
    <w:rsid w:val="006D3185"/>
    <w:rsid w:val="006D61D1"/>
    <w:rsid w:val="006F3468"/>
    <w:rsid w:val="007019D5"/>
    <w:rsid w:val="007034AD"/>
    <w:rsid w:val="007507BD"/>
    <w:rsid w:val="00755E0E"/>
    <w:rsid w:val="007574E0"/>
    <w:rsid w:val="00761C9C"/>
    <w:rsid w:val="00774747"/>
    <w:rsid w:val="007767B8"/>
    <w:rsid w:val="00782C9C"/>
    <w:rsid w:val="007851C3"/>
    <w:rsid w:val="007A0762"/>
    <w:rsid w:val="007A3DC0"/>
    <w:rsid w:val="007A689D"/>
    <w:rsid w:val="007A77E4"/>
    <w:rsid w:val="007B0A7E"/>
    <w:rsid w:val="007B0A9A"/>
    <w:rsid w:val="007B5879"/>
    <w:rsid w:val="007C0F10"/>
    <w:rsid w:val="007C331F"/>
    <w:rsid w:val="007C5EC3"/>
    <w:rsid w:val="007D0D24"/>
    <w:rsid w:val="007F5E7F"/>
    <w:rsid w:val="008179AB"/>
    <w:rsid w:val="0082244E"/>
    <w:rsid w:val="008236B6"/>
    <w:rsid w:val="00835FBC"/>
    <w:rsid w:val="00842ACF"/>
    <w:rsid w:val="008451A1"/>
    <w:rsid w:val="00850C0E"/>
    <w:rsid w:val="00884A05"/>
    <w:rsid w:val="0088566F"/>
    <w:rsid w:val="008937E0"/>
    <w:rsid w:val="008B2B6A"/>
    <w:rsid w:val="008C3DD4"/>
    <w:rsid w:val="008C42E7"/>
    <w:rsid w:val="008C44A2"/>
    <w:rsid w:val="008E0E0D"/>
    <w:rsid w:val="008E75F2"/>
    <w:rsid w:val="00903E68"/>
    <w:rsid w:val="009114CE"/>
    <w:rsid w:val="009122CB"/>
    <w:rsid w:val="00922F67"/>
    <w:rsid w:val="00924278"/>
    <w:rsid w:val="00945826"/>
    <w:rsid w:val="00947812"/>
    <w:rsid w:val="00955914"/>
    <w:rsid w:val="009665AE"/>
    <w:rsid w:val="009742E7"/>
    <w:rsid w:val="00975D4D"/>
    <w:rsid w:val="009807BF"/>
    <w:rsid w:val="00986E38"/>
    <w:rsid w:val="0099196D"/>
    <w:rsid w:val="00994987"/>
    <w:rsid w:val="009B0F74"/>
    <w:rsid w:val="009B1704"/>
    <w:rsid w:val="009B5D1C"/>
    <w:rsid w:val="009C5B70"/>
    <w:rsid w:val="009E20B3"/>
    <w:rsid w:val="009E4E35"/>
    <w:rsid w:val="00A06F9C"/>
    <w:rsid w:val="00A269AF"/>
    <w:rsid w:val="00A35C53"/>
    <w:rsid w:val="00A35D76"/>
    <w:rsid w:val="00A3610D"/>
    <w:rsid w:val="00A428F8"/>
    <w:rsid w:val="00A45CDD"/>
    <w:rsid w:val="00A56666"/>
    <w:rsid w:val="00A60AF0"/>
    <w:rsid w:val="00A70955"/>
    <w:rsid w:val="00A82301"/>
    <w:rsid w:val="00A82558"/>
    <w:rsid w:val="00A973EA"/>
    <w:rsid w:val="00AC7782"/>
    <w:rsid w:val="00AC7BD7"/>
    <w:rsid w:val="00AD0E92"/>
    <w:rsid w:val="00AD6F07"/>
    <w:rsid w:val="00AE1B03"/>
    <w:rsid w:val="00AF3BCA"/>
    <w:rsid w:val="00B053D4"/>
    <w:rsid w:val="00B07D36"/>
    <w:rsid w:val="00B429C5"/>
    <w:rsid w:val="00B45ABC"/>
    <w:rsid w:val="00B477F4"/>
    <w:rsid w:val="00B62844"/>
    <w:rsid w:val="00B76EE1"/>
    <w:rsid w:val="00B85DE1"/>
    <w:rsid w:val="00B8700C"/>
    <w:rsid w:val="00BA07EB"/>
    <w:rsid w:val="00BA2166"/>
    <w:rsid w:val="00BA4EAD"/>
    <w:rsid w:val="00BB22E9"/>
    <w:rsid w:val="00BB49D9"/>
    <w:rsid w:val="00BC47C4"/>
    <w:rsid w:val="00BC5555"/>
    <w:rsid w:val="00BC6C1F"/>
    <w:rsid w:val="00BD1329"/>
    <w:rsid w:val="00BE5CD7"/>
    <w:rsid w:val="00C015B8"/>
    <w:rsid w:val="00C02D61"/>
    <w:rsid w:val="00C04D2E"/>
    <w:rsid w:val="00C064B4"/>
    <w:rsid w:val="00C3119A"/>
    <w:rsid w:val="00C32890"/>
    <w:rsid w:val="00C4215E"/>
    <w:rsid w:val="00C51601"/>
    <w:rsid w:val="00C55E3A"/>
    <w:rsid w:val="00C61BD1"/>
    <w:rsid w:val="00C719FD"/>
    <w:rsid w:val="00C7373D"/>
    <w:rsid w:val="00C75930"/>
    <w:rsid w:val="00C770B6"/>
    <w:rsid w:val="00C82EFE"/>
    <w:rsid w:val="00C871D3"/>
    <w:rsid w:val="00C941B6"/>
    <w:rsid w:val="00C963C4"/>
    <w:rsid w:val="00C978CB"/>
    <w:rsid w:val="00CB14E1"/>
    <w:rsid w:val="00CB4466"/>
    <w:rsid w:val="00CD7F9E"/>
    <w:rsid w:val="00D11E93"/>
    <w:rsid w:val="00D14E64"/>
    <w:rsid w:val="00D22F90"/>
    <w:rsid w:val="00D33D2F"/>
    <w:rsid w:val="00D36E00"/>
    <w:rsid w:val="00D70F52"/>
    <w:rsid w:val="00D74026"/>
    <w:rsid w:val="00D80B6A"/>
    <w:rsid w:val="00DA0F66"/>
    <w:rsid w:val="00DA1F50"/>
    <w:rsid w:val="00DA78F8"/>
    <w:rsid w:val="00DA7E81"/>
    <w:rsid w:val="00DB7ED3"/>
    <w:rsid w:val="00DC1F86"/>
    <w:rsid w:val="00DD06F9"/>
    <w:rsid w:val="00DF0C5C"/>
    <w:rsid w:val="00E00AAB"/>
    <w:rsid w:val="00E16CDD"/>
    <w:rsid w:val="00E2211D"/>
    <w:rsid w:val="00E37C8A"/>
    <w:rsid w:val="00E46F5D"/>
    <w:rsid w:val="00E53250"/>
    <w:rsid w:val="00E56B48"/>
    <w:rsid w:val="00E60116"/>
    <w:rsid w:val="00E77A26"/>
    <w:rsid w:val="00E82B9F"/>
    <w:rsid w:val="00E9120D"/>
    <w:rsid w:val="00E922E9"/>
    <w:rsid w:val="00E927DA"/>
    <w:rsid w:val="00E95304"/>
    <w:rsid w:val="00EA2B70"/>
    <w:rsid w:val="00EA375B"/>
    <w:rsid w:val="00EA7444"/>
    <w:rsid w:val="00EB1941"/>
    <w:rsid w:val="00EC57DD"/>
    <w:rsid w:val="00EF1B45"/>
    <w:rsid w:val="00EF2BE2"/>
    <w:rsid w:val="00F31E1D"/>
    <w:rsid w:val="00F32B92"/>
    <w:rsid w:val="00F42F8E"/>
    <w:rsid w:val="00F57A78"/>
    <w:rsid w:val="00F86390"/>
    <w:rsid w:val="00F95663"/>
    <w:rsid w:val="00F97481"/>
    <w:rsid w:val="00FA676B"/>
    <w:rsid w:val="00FB2B18"/>
    <w:rsid w:val="00FB63BA"/>
    <w:rsid w:val="00FB7C71"/>
    <w:rsid w:val="00FD0266"/>
    <w:rsid w:val="00FE1041"/>
    <w:rsid w:val="00FE3062"/>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037533">
      <w:bodyDiv w:val="1"/>
      <w:marLeft w:val="0"/>
      <w:marRight w:val="0"/>
      <w:marTop w:val="0"/>
      <w:marBottom w:val="0"/>
      <w:divBdr>
        <w:top w:val="none" w:sz="0" w:space="0" w:color="auto"/>
        <w:left w:val="none" w:sz="0" w:space="0" w:color="auto"/>
        <w:bottom w:val="none" w:sz="0" w:space="0" w:color="auto"/>
        <w:right w:val="none" w:sz="0" w:space="0" w:color="auto"/>
      </w:divBdr>
    </w:div>
    <w:div w:id="1809739027">
      <w:bodyDiv w:val="1"/>
      <w:marLeft w:val="0"/>
      <w:marRight w:val="0"/>
      <w:marTop w:val="0"/>
      <w:marBottom w:val="0"/>
      <w:divBdr>
        <w:top w:val="none" w:sz="0" w:space="0" w:color="auto"/>
        <w:left w:val="none" w:sz="0" w:space="0" w:color="auto"/>
        <w:bottom w:val="none" w:sz="0" w:space="0" w:color="auto"/>
        <w:right w:val="none" w:sz="0" w:space="0" w:color="auto"/>
      </w:divBdr>
    </w:div>
    <w:div w:id="1939831645">
      <w:bodyDiv w:val="1"/>
      <w:marLeft w:val="0"/>
      <w:marRight w:val="0"/>
      <w:marTop w:val="0"/>
      <w:marBottom w:val="0"/>
      <w:divBdr>
        <w:top w:val="none" w:sz="0" w:space="0" w:color="auto"/>
        <w:left w:val="none" w:sz="0" w:space="0" w:color="auto"/>
        <w:bottom w:val="none" w:sz="0" w:space="0" w:color="auto"/>
        <w:right w:val="none" w:sz="0" w:space="0" w:color="auto"/>
      </w:divBdr>
    </w:div>
    <w:div w:id="200481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awaiting-development/gid-hst10046" TargetMode="External"/><Relationship Id="rId3" Type="http://schemas.openxmlformats.org/officeDocument/2006/relationships/settings" Target="settings.xml"/><Relationship Id="rId7" Type="http://schemas.openxmlformats.org/officeDocument/2006/relationships/hyperlink" Target="https://www.nice.org.uk/guidance/indevelopment/gid-ta1066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906</Words>
  <Characters>1086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2-09T09:42:00Z</dcterms:created>
  <dcterms:modified xsi:type="dcterms:W3CDTF">2022-12-15T16:19:00Z</dcterms:modified>
</cp:coreProperties>
</file>